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94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1340"/>
        <w:gridCol w:w="2132"/>
        <w:gridCol w:w="6205"/>
        <w:gridCol w:w="619"/>
      </w:tblGrid>
      <w:tr w:rsidR="005F6A93" w:rsidRPr="005B197E" w14:paraId="52CAB8D0" w14:textId="77777777" w:rsidTr="005F1DA9">
        <w:trPr>
          <w:gridAfter w:val="1"/>
          <w:wAfter w:w="619" w:type="dxa"/>
          <w:trHeight w:val="20"/>
        </w:trPr>
        <w:tc>
          <w:tcPr>
            <w:tcW w:w="1838" w:type="dxa"/>
            <w:gridSpan w:val="2"/>
            <w:vAlign w:val="center"/>
          </w:tcPr>
          <w:p w14:paraId="3882EF75" w14:textId="4461F0A6" w:rsidR="005F6A93" w:rsidRPr="005F6A93" w:rsidRDefault="005F6A93" w:rsidP="005F6A93">
            <w:pPr>
              <w:spacing w:line="259" w:lineRule="auto"/>
              <w:ind w:right="-396"/>
              <w:rPr>
                <w:b/>
              </w:rPr>
            </w:pPr>
            <w:r w:rsidRPr="005F6A93">
              <w:rPr>
                <w:b/>
              </w:rPr>
              <w:t xml:space="preserve">TROG Trial Type; </w:t>
            </w:r>
          </w:p>
        </w:tc>
        <w:tc>
          <w:tcPr>
            <w:tcW w:w="8337" w:type="dxa"/>
            <w:gridSpan w:val="2"/>
            <w:vAlign w:val="center"/>
          </w:tcPr>
          <w:p w14:paraId="12293B0A" w14:textId="77777777" w:rsidR="005F6A93" w:rsidRPr="005F6A93" w:rsidRDefault="005F6A93" w:rsidP="005F6A93">
            <w:pPr>
              <w:tabs>
                <w:tab w:val="left" w:pos="3170"/>
                <w:tab w:val="center" w:pos="6521"/>
              </w:tabs>
              <w:ind w:left="-97" w:right="-309"/>
            </w:pPr>
          </w:p>
        </w:tc>
      </w:tr>
      <w:tr w:rsidR="003B2CE9" w:rsidRPr="005B197E" w14:paraId="41D9B883" w14:textId="77777777" w:rsidTr="005F1DA9">
        <w:trPr>
          <w:trHeight w:val="20"/>
        </w:trPr>
        <w:sdt>
          <w:sdtPr>
            <w:rPr>
              <w:b/>
              <w:sz w:val="28"/>
            </w:rPr>
            <w:id w:val="-94754521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Align w:val="center"/>
              </w:tcPr>
              <w:p w14:paraId="6D321C8F" w14:textId="5E0C1E47" w:rsidR="003B2CE9" w:rsidRPr="005B197E" w:rsidRDefault="003B2CE9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Align w:val="center"/>
          </w:tcPr>
          <w:p w14:paraId="341D188B" w14:textId="5AB80BF7" w:rsidR="003B2CE9" w:rsidRPr="005F6A9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A</w:t>
            </w:r>
          </w:p>
        </w:tc>
        <w:tc>
          <w:tcPr>
            <w:tcW w:w="8951" w:type="dxa"/>
            <w:gridSpan w:val="3"/>
            <w:vAlign w:val="center"/>
          </w:tcPr>
          <w:p w14:paraId="5B4359D2" w14:textId="7B443EA2" w:rsidR="003B2CE9" w:rsidRPr="00415041" w:rsidRDefault="003B2CE9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Investigator initiated trial</w:t>
            </w:r>
            <w:r w:rsidR="005F6A93" w:rsidRPr="00415041">
              <w:rPr>
                <w:sz w:val="22"/>
                <w:szCs w:val="22"/>
              </w:rPr>
              <w:t xml:space="preserve"> or registry </w:t>
            </w:r>
            <w:r w:rsidRPr="00415041">
              <w:rPr>
                <w:sz w:val="22"/>
                <w:szCs w:val="22"/>
              </w:rPr>
              <w:t>which will be carried out under the auspices of TROG</w:t>
            </w:r>
          </w:p>
        </w:tc>
      </w:tr>
      <w:tr w:rsidR="00222B8F" w:rsidRPr="005B197E" w14:paraId="03A73540" w14:textId="77777777" w:rsidTr="005F1DA9">
        <w:trPr>
          <w:trHeight w:val="20"/>
        </w:trPr>
        <w:sdt>
          <w:sdtPr>
            <w:rPr>
              <w:b/>
              <w:sz w:val="28"/>
            </w:rPr>
            <w:id w:val="10474907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shd w:val="clear" w:color="auto" w:fill="F2F2F2" w:themeFill="background1" w:themeFillShade="F2"/>
                <w:vAlign w:val="center"/>
              </w:tcPr>
              <w:p w14:paraId="31A79F05" w14:textId="3A0A5BD4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shd w:val="clear" w:color="auto" w:fill="F2F2F2" w:themeFill="background1" w:themeFillShade="F2"/>
            <w:vAlign w:val="center"/>
          </w:tcPr>
          <w:p w14:paraId="008B196C" w14:textId="5C814BA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B</w:t>
            </w:r>
          </w:p>
        </w:tc>
        <w:tc>
          <w:tcPr>
            <w:tcW w:w="8951" w:type="dxa"/>
            <w:gridSpan w:val="3"/>
            <w:shd w:val="clear" w:color="auto" w:fill="F2F2F2" w:themeFill="background1" w:themeFillShade="F2"/>
            <w:vAlign w:val="center"/>
          </w:tcPr>
          <w:p w14:paraId="735AF649" w14:textId="05385D78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A trial initiated by an international trials group and TROG to act in the role of the ANZ sponsor</w:t>
            </w:r>
          </w:p>
        </w:tc>
      </w:tr>
      <w:tr w:rsidR="00222B8F" w:rsidRPr="005B197E" w14:paraId="00AE881E" w14:textId="77777777" w:rsidTr="005F1DA9">
        <w:trPr>
          <w:trHeight w:val="20"/>
        </w:trPr>
        <w:tc>
          <w:tcPr>
            <w:tcW w:w="498" w:type="dxa"/>
            <w:vMerge/>
            <w:shd w:val="clear" w:color="auto" w:fill="F2F2F2" w:themeFill="background1" w:themeFillShade="F2"/>
            <w:vAlign w:val="center"/>
          </w:tcPr>
          <w:p w14:paraId="3B0E7BAD" w14:textId="77777777" w:rsidR="00222B8F" w:rsidRDefault="00222B8F" w:rsidP="003B2CE9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shd w:val="clear" w:color="auto" w:fill="F2F2F2" w:themeFill="background1" w:themeFillShade="F2"/>
            <w:vAlign w:val="center"/>
          </w:tcPr>
          <w:p w14:paraId="35AB7C82" w14:textId="7777777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2132" w:type="dxa"/>
            <w:shd w:val="clear" w:color="auto" w:fill="F2F2F2" w:themeFill="background1" w:themeFillShade="F2"/>
            <w:vAlign w:val="center"/>
          </w:tcPr>
          <w:p w14:paraId="278133DA" w14:textId="28E17BEC" w:rsidR="00222B8F" w:rsidRPr="009F4309" w:rsidRDefault="005F6A93" w:rsidP="005F1DA9">
            <w:pPr>
              <w:tabs>
                <w:tab w:val="left" w:pos="3170"/>
                <w:tab w:val="center" w:pos="6521"/>
              </w:tabs>
              <w:ind w:left="-97" w:right="180"/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 xml:space="preserve">            </w:t>
            </w:r>
            <w:r w:rsidR="00222B8F" w:rsidRPr="009F4309">
              <w:rPr>
                <w:i/>
                <w:iCs/>
                <w:color w:val="FF0000"/>
                <w:sz w:val="20"/>
                <w:szCs w:val="20"/>
              </w:rPr>
              <w:t>Lead Group:</w:t>
            </w:r>
          </w:p>
        </w:tc>
        <w:tc>
          <w:tcPr>
            <w:tcW w:w="6824" w:type="dxa"/>
            <w:gridSpan w:val="2"/>
            <w:shd w:val="clear" w:color="auto" w:fill="F2F2F2" w:themeFill="background1" w:themeFillShade="F2"/>
            <w:vAlign w:val="center"/>
          </w:tcPr>
          <w:p w14:paraId="0ED446D8" w14:textId="2439113B" w:rsidR="00222B8F" w:rsidRPr="009F4309" w:rsidRDefault="00222B8F" w:rsidP="005F1DA9">
            <w:pPr>
              <w:tabs>
                <w:tab w:val="left" w:pos="3170"/>
                <w:tab w:val="center" w:pos="6521"/>
              </w:tabs>
              <w:ind w:left="36" w:right="-103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>Please specify</w:t>
            </w:r>
          </w:p>
        </w:tc>
      </w:tr>
      <w:tr w:rsidR="00222B8F" w:rsidRPr="005B197E" w14:paraId="29CE88B4" w14:textId="77777777" w:rsidTr="005F1DA9">
        <w:trPr>
          <w:trHeight w:val="20"/>
        </w:trPr>
        <w:sdt>
          <w:sdtPr>
            <w:rPr>
              <w:b/>
              <w:sz w:val="28"/>
            </w:rPr>
            <w:id w:val="18732578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vAlign w:val="center"/>
              </w:tcPr>
              <w:p w14:paraId="50589B63" w14:textId="3BA79F30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vAlign w:val="center"/>
          </w:tcPr>
          <w:p w14:paraId="1E8FDA42" w14:textId="3532C90F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C</w:t>
            </w:r>
          </w:p>
        </w:tc>
        <w:tc>
          <w:tcPr>
            <w:tcW w:w="8951" w:type="dxa"/>
            <w:gridSpan w:val="3"/>
            <w:vAlign w:val="center"/>
          </w:tcPr>
          <w:p w14:paraId="0FB4E554" w14:textId="710177D0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 xml:space="preserve">A trial initiated and sponsored by another trials </w:t>
            </w:r>
            <w:r w:rsidRPr="00415041">
              <w:rPr>
                <w:sz w:val="22"/>
                <w:szCs w:val="22"/>
                <w:lang w:val="en-AU"/>
              </w:rPr>
              <w:t>organisation</w:t>
            </w:r>
            <w:r w:rsidRPr="00415041">
              <w:rPr>
                <w:sz w:val="22"/>
                <w:szCs w:val="22"/>
              </w:rPr>
              <w:t>, for collaboration</w:t>
            </w:r>
          </w:p>
        </w:tc>
      </w:tr>
      <w:tr w:rsidR="00222B8F" w:rsidRPr="005B197E" w14:paraId="6D5C5B30" w14:textId="77777777" w:rsidTr="005F1DA9">
        <w:trPr>
          <w:trHeight w:val="20"/>
        </w:trPr>
        <w:tc>
          <w:tcPr>
            <w:tcW w:w="498" w:type="dxa"/>
            <w:vMerge/>
            <w:vAlign w:val="center"/>
          </w:tcPr>
          <w:p w14:paraId="0333CB4A" w14:textId="77777777" w:rsidR="00222B8F" w:rsidRDefault="00222B8F" w:rsidP="00222B8F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vAlign w:val="center"/>
          </w:tcPr>
          <w:p w14:paraId="750A92F2" w14:textId="77777777" w:rsidR="00222B8F" w:rsidRPr="005F6A93" w:rsidRDefault="00222B8F" w:rsidP="00222B8F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2132" w:type="dxa"/>
            <w:vAlign w:val="center"/>
          </w:tcPr>
          <w:p w14:paraId="6BA177C5" w14:textId="29F1FE06" w:rsidR="00222B8F" w:rsidRPr="009F4309" w:rsidRDefault="005F6A93" w:rsidP="005F1DA9">
            <w:pPr>
              <w:tabs>
                <w:tab w:val="left" w:pos="3170"/>
                <w:tab w:val="center" w:pos="6521"/>
              </w:tabs>
              <w:ind w:left="-97" w:right="180"/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 xml:space="preserve">       </w:t>
            </w:r>
            <w:r w:rsidR="00973A37">
              <w:rPr>
                <w:i/>
                <w:iCs/>
                <w:color w:val="FF0000"/>
                <w:sz w:val="20"/>
                <w:szCs w:val="20"/>
              </w:rPr>
              <w:t>S</w:t>
            </w:r>
            <w:r w:rsidR="00222B8F" w:rsidRPr="009F4309">
              <w:rPr>
                <w:i/>
                <w:iCs/>
                <w:color w:val="FF0000"/>
                <w:sz w:val="20"/>
                <w:szCs w:val="20"/>
              </w:rPr>
              <w:t>ponsor:</w:t>
            </w:r>
          </w:p>
        </w:tc>
        <w:tc>
          <w:tcPr>
            <w:tcW w:w="6824" w:type="dxa"/>
            <w:gridSpan w:val="2"/>
            <w:vAlign w:val="center"/>
          </w:tcPr>
          <w:p w14:paraId="31B44F8B" w14:textId="49676DEF" w:rsidR="00222B8F" w:rsidRPr="009F4309" w:rsidRDefault="00222B8F" w:rsidP="005F1DA9">
            <w:pPr>
              <w:tabs>
                <w:tab w:val="left" w:pos="3170"/>
                <w:tab w:val="center" w:pos="6521"/>
              </w:tabs>
              <w:ind w:left="36" w:right="-103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>Please specify</w:t>
            </w:r>
          </w:p>
        </w:tc>
      </w:tr>
      <w:tr w:rsidR="003B2CE9" w:rsidRPr="005B197E" w14:paraId="411CDE97" w14:textId="77777777" w:rsidTr="005F1DA9">
        <w:trPr>
          <w:trHeight w:val="20"/>
        </w:trPr>
        <w:tc>
          <w:tcPr>
            <w:tcW w:w="498" w:type="dxa"/>
            <w:shd w:val="clear" w:color="auto" w:fill="BFBFBF" w:themeFill="background1" w:themeFillShade="BF"/>
            <w:vAlign w:val="center"/>
          </w:tcPr>
          <w:p w14:paraId="3451E0BA" w14:textId="64CCA598" w:rsidR="003B2CE9" w:rsidRPr="00841B23" w:rsidRDefault="003B2CE9" w:rsidP="003B2CE9">
            <w:pPr>
              <w:tabs>
                <w:tab w:val="left" w:pos="3170"/>
                <w:tab w:val="center" w:pos="6521"/>
              </w:tabs>
              <w:jc w:val="center"/>
              <w:rPr>
                <w:sz w:val="18"/>
                <w:szCs w:val="16"/>
              </w:rPr>
            </w:pPr>
          </w:p>
        </w:tc>
        <w:tc>
          <w:tcPr>
            <w:tcW w:w="1340" w:type="dxa"/>
            <w:shd w:val="clear" w:color="auto" w:fill="BFBFBF" w:themeFill="background1" w:themeFillShade="BF"/>
            <w:vAlign w:val="center"/>
          </w:tcPr>
          <w:p w14:paraId="2798564C" w14:textId="45427949" w:rsidR="003B2CE9" w:rsidRPr="00841B2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i/>
                <w:iCs/>
                <w:sz w:val="18"/>
                <w:szCs w:val="16"/>
              </w:rPr>
            </w:pPr>
            <w:r w:rsidRPr="00841B23">
              <w:rPr>
                <w:b/>
                <w:i/>
                <w:iCs/>
                <w:sz w:val="18"/>
                <w:szCs w:val="16"/>
              </w:rPr>
              <w:t>Category D</w:t>
            </w:r>
          </w:p>
        </w:tc>
        <w:tc>
          <w:tcPr>
            <w:tcW w:w="8951" w:type="dxa"/>
            <w:gridSpan w:val="3"/>
            <w:shd w:val="clear" w:color="auto" w:fill="BFBFBF" w:themeFill="background1" w:themeFillShade="BF"/>
            <w:vAlign w:val="center"/>
          </w:tcPr>
          <w:p w14:paraId="6654C53E" w14:textId="77777777" w:rsidR="00973A37" w:rsidRDefault="003B2CE9" w:rsidP="00973A37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18"/>
                <w:szCs w:val="16"/>
              </w:rPr>
            </w:pPr>
            <w:r w:rsidRPr="00841B23">
              <w:rPr>
                <w:i/>
                <w:iCs/>
                <w:sz w:val="18"/>
                <w:szCs w:val="16"/>
              </w:rPr>
              <w:t xml:space="preserve">Investigator initiated project that involves </w:t>
            </w:r>
            <w:r w:rsidRPr="00841B23">
              <w:rPr>
                <w:i/>
                <w:iCs/>
                <w:sz w:val="18"/>
                <w:szCs w:val="16"/>
                <w:lang w:val="en-AU"/>
              </w:rPr>
              <w:t>data</w:t>
            </w:r>
            <w:r w:rsidRPr="00841B23">
              <w:rPr>
                <w:i/>
                <w:iCs/>
                <w:sz w:val="18"/>
                <w:szCs w:val="16"/>
              </w:rPr>
              <w:t xml:space="preserve"> capture, data mining or secondary analysis</w:t>
            </w:r>
            <w:r w:rsidR="00973A37">
              <w:rPr>
                <w:i/>
                <w:iCs/>
                <w:sz w:val="18"/>
                <w:szCs w:val="16"/>
              </w:rPr>
              <w:t xml:space="preserve">. </w:t>
            </w:r>
          </w:p>
          <w:p w14:paraId="1A3367AC" w14:textId="0F5645C1" w:rsidR="00A84205" w:rsidRPr="00841B23" w:rsidRDefault="00841B23" w:rsidP="00973A37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18"/>
                <w:szCs w:val="16"/>
              </w:rPr>
            </w:pPr>
            <w:r w:rsidRPr="00841B23">
              <w:rPr>
                <w:i/>
                <w:iCs/>
                <w:color w:val="000000" w:themeColor="text1"/>
                <w:sz w:val="18"/>
                <w:szCs w:val="16"/>
              </w:rPr>
              <w:t xml:space="preserve">Please completed </w:t>
            </w:r>
            <w:r w:rsidR="00973A37">
              <w:rPr>
                <w:i/>
                <w:iCs/>
                <w:color w:val="000000" w:themeColor="text1"/>
                <w:sz w:val="18"/>
                <w:szCs w:val="16"/>
              </w:rPr>
              <w:t xml:space="preserve">a TROG </w:t>
            </w:r>
            <w:r w:rsidRPr="00841B23">
              <w:rPr>
                <w:i/>
                <w:iCs/>
                <w:color w:val="000000" w:themeColor="text1"/>
                <w:sz w:val="18"/>
                <w:szCs w:val="16"/>
              </w:rPr>
              <w:t xml:space="preserve">Data Request form </w:t>
            </w:r>
          </w:p>
        </w:tc>
      </w:tr>
    </w:tbl>
    <w:p w14:paraId="0EC8DD99" w14:textId="5C434C16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1CCAC5CE" w14:textId="327C64B2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0FB1D01C" w14:textId="77777777" w:rsidR="005B197E" w:rsidRPr="004B4FCC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2"/>
        <w:gridCol w:w="7938"/>
      </w:tblGrid>
      <w:tr w:rsidR="00B1293E" w:rsidRPr="00B1293E" w14:paraId="2D5A753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51D1A284" w14:textId="1BE4BF1A" w:rsidR="00B1293E" w:rsidRPr="002050E2" w:rsidRDefault="00F455D6" w:rsidP="00876108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nent</w:t>
            </w:r>
            <w:r w:rsidR="00973A37">
              <w:rPr>
                <w:b/>
                <w:lang w:val="en-US"/>
              </w:rPr>
              <w:t xml:space="preserve"> name </w:t>
            </w:r>
          </w:p>
        </w:tc>
        <w:tc>
          <w:tcPr>
            <w:tcW w:w="7938" w:type="dxa"/>
            <w:vAlign w:val="center"/>
          </w:tcPr>
          <w:p w14:paraId="725476B2" w14:textId="26E192B6" w:rsidR="00B1293E" w:rsidRPr="009E7485" w:rsidRDefault="00B1293E" w:rsidP="00876108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A1350B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219E9FC" w14:textId="30D73AFF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stitution</w:t>
            </w:r>
          </w:p>
        </w:tc>
        <w:tc>
          <w:tcPr>
            <w:tcW w:w="7938" w:type="dxa"/>
            <w:vAlign w:val="center"/>
          </w:tcPr>
          <w:p w14:paraId="3732271D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097295EF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3BE7CCAB" w14:textId="017D3F90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Email</w:t>
            </w:r>
          </w:p>
        </w:tc>
        <w:tc>
          <w:tcPr>
            <w:tcW w:w="7938" w:type="dxa"/>
            <w:vAlign w:val="center"/>
          </w:tcPr>
          <w:p w14:paraId="46A3800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3535AB48" w14:textId="77777777" w:rsidTr="009F4309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FB9A0D2" w14:textId="1C25ED71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Phone/mobile number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vAlign w:val="center"/>
          </w:tcPr>
          <w:p w14:paraId="3F5B862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9F4309" w:rsidRPr="00B1293E" w14:paraId="1BE03485" w14:textId="77777777" w:rsidTr="009F4309">
        <w:trPr>
          <w:trHeight w:val="397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04B4240B" w14:textId="29C697C6" w:rsidR="009F4309" w:rsidRDefault="009F4309" w:rsidP="00A84205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OG FULL member status</w:t>
            </w:r>
          </w:p>
        </w:tc>
        <w:tc>
          <w:tcPr>
            <w:tcW w:w="7938" w:type="dxa"/>
            <w:tcBorders>
              <w:bottom w:val="nil"/>
            </w:tcBorders>
            <w:vAlign w:val="center"/>
          </w:tcPr>
          <w:p w14:paraId="0DD768E8" w14:textId="61DEB899" w:rsidR="009F4309" w:rsidRPr="009E7485" w:rsidRDefault="00BB3E2F" w:rsidP="00A84205">
            <w:pPr>
              <w:spacing w:after="0"/>
              <w:rPr>
                <w:lang w:val="en-US"/>
              </w:rPr>
            </w:pPr>
            <w:sdt>
              <w:sdtPr>
                <w:id w:val="-154883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F4309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F4309" w:rsidRPr="00E05BD7">
              <w:t xml:space="preserve"> FULL member        </w:t>
            </w:r>
            <w:sdt>
              <w:sdtPr>
                <w:id w:val="-117641238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C2183">
                  <w:rPr>
                    <w:rFonts w:ascii="Yu Gothic UI" w:eastAsia="Yu Gothic UI" w:hAnsi="Yu Gothic UI" w:hint="eastAsia"/>
                  </w:rPr>
                  <w:t>☐</w:t>
                </w:r>
              </w:sdtContent>
            </w:sdt>
            <w:r w:rsidR="009F4309" w:rsidRPr="00E05BD7">
              <w:t xml:space="preserve"> </w:t>
            </w:r>
            <w:r w:rsidR="009F4309">
              <w:t xml:space="preserve">Not a FULL member** </w:t>
            </w:r>
          </w:p>
        </w:tc>
      </w:tr>
      <w:tr w:rsidR="009F4309" w:rsidRPr="00B1293E" w14:paraId="6EBF4FBE" w14:textId="77777777" w:rsidTr="009F4309">
        <w:trPr>
          <w:trHeight w:val="397"/>
        </w:trPr>
        <w:tc>
          <w:tcPr>
            <w:tcW w:w="2552" w:type="dxa"/>
            <w:vMerge/>
            <w:shd w:val="clear" w:color="auto" w:fill="CAD9EC"/>
            <w:vAlign w:val="center"/>
          </w:tcPr>
          <w:p w14:paraId="6D7B01F8" w14:textId="77777777" w:rsidR="009F4309" w:rsidRDefault="009F4309" w:rsidP="00A84205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938" w:type="dxa"/>
            <w:tcBorders>
              <w:top w:val="nil"/>
            </w:tcBorders>
            <w:vAlign w:val="center"/>
          </w:tcPr>
          <w:p w14:paraId="23076BCD" w14:textId="439366C3" w:rsidR="009F4309" w:rsidRPr="009F4309" w:rsidRDefault="009F4309" w:rsidP="009F4309">
            <w:pPr>
              <w:spacing w:after="0"/>
              <w:ind w:left="2155"/>
              <w:rPr>
                <w:i/>
                <w:iCs/>
              </w:rPr>
            </w:pPr>
            <w:r w:rsidRPr="009F4309">
              <w:rPr>
                <w:i/>
                <w:iCs/>
                <w:sz w:val="16"/>
                <w:szCs w:val="16"/>
              </w:rPr>
              <w:t xml:space="preserve">**TROG will only consider Cat A and B proposals submitted by FULL TROG members. Go to </w:t>
            </w:r>
            <w:hyperlink r:id="rId8" w:history="1">
              <w:r w:rsidRPr="009F4309">
                <w:rPr>
                  <w:rStyle w:val="Hyperlink"/>
                  <w:i/>
                  <w:iCs/>
                  <w:sz w:val="16"/>
                  <w:szCs w:val="16"/>
                </w:rPr>
                <w:t>https://trog.com.au/member-apply/</w:t>
              </w:r>
            </w:hyperlink>
            <w:r w:rsidRPr="009F4309">
              <w:rPr>
                <w:i/>
                <w:iCs/>
                <w:sz w:val="16"/>
                <w:szCs w:val="16"/>
              </w:rPr>
              <w:t xml:space="preserve"> to sign up as a full member or contact </w:t>
            </w:r>
            <w:hyperlink r:id="rId9" w:history="1">
              <w:r w:rsidRPr="009F4309">
                <w:rPr>
                  <w:rStyle w:val="Hyperlink"/>
                  <w:i/>
                  <w:iCs/>
                  <w:sz w:val="16"/>
                  <w:szCs w:val="16"/>
                </w:rPr>
                <w:t>membership@trog.com.au</w:t>
              </w:r>
            </w:hyperlink>
            <w:r w:rsidRPr="009F4309">
              <w:rPr>
                <w:i/>
                <w:iCs/>
                <w:sz w:val="16"/>
                <w:szCs w:val="16"/>
              </w:rPr>
              <w:t xml:space="preserve"> </w:t>
            </w:r>
          </w:p>
        </w:tc>
      </w:tr>
    </w:tbl>
    <w:p w14:paraId="276A54AE" w14:textId="1174ACEF" w:rsidR="00FD72E0" w:rsidRDefault="00FD72E0" w:rsidP="0006576A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660F8F" w:rsidRPr="00B1293E" w14:paraId="39338277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CA5E3F" w14:textId="093BF5B1" w:rsidR="00660F8F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FULL Title</w:t>
            </w:r>
          </w:p>
        </w:tc>
        <w:tc>
          <w:tcPr>
            <w:tcW w:w="7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8290" w14:textId="2475868C" w:rsidR="00D01BAE" w:rsidRPr="00660F8F" w:rsidRDefault="00D01BAE" w:rsidP="008D2AC9">
            <w:pPr>
              <w:spacing w:after="0"/>
              <w:rPr>
                <w:lang w:val="en-US"/>
              </w:rPr>
            </w:pPr>
          </w:p>
        </w:tc>
      </w:tr>
      <w:tr w:rsidR="00327462" w:rsidRPr="00B1293E" w14:paraId="66F32E10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1B98D9" w14:textId="78E6E820" w:rsidR="00327462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HORT Title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DCA5D1" w14:textId="130E41E8" w:rsidR="00327462" w:rsidRPr="00660F8F" w:rsidRDefault="00327462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ADE6" w14:textId="25030D44" w:rsidR="00327462" w:rsidRPr="00415041" w:rsidRDefault="00BB3E2F" w:rsidP="008D2AC9">
            <w:pPr>
              <w:spacing w:after="0"/>
              <w:rPr>
                <w:bCs/>
                <w:lang w:val="en-US"/>
              </w:rPr>
            </w:pPr>
            <w:sdt>
              <w:sdtPr>
                <w:rPr>
                  <w:bCs/>
                </w:rPr>
                <w:id w:val="-3453269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27462" w:rsidRPr="00415041">
              <w:rPr>
                <w:bCs/>
              </w:rPr>
              <w:t xml:space="preserve"> NA</w:t>
            </w:r>
          </w:p>
        </w:tc>
      </w:tr>
      <w:tr w:rsidR="00415041" w:rsidRPr="00B1293E" w14:paraId="15167D48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5B69B22" w14:textId="1C7EA612" w:rsidR="00415041" w:rsidRDefault="00973A37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660F8F">
              <w:rPr>
                <w:b/>
                <w:lang w:val="en-US"/>
              </w:rPr>
              <w:t>CRONY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A1403" w14:textId="77777777" w:rsidR="00415041" w:rsidRPr="00660F8F" w:rsidRDefault="00415041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7476" w14:textId="7CBF98E4" w:rsidR="00415041" w:rsidRPr="00415041" w:rsidRDefault="00BB3E2F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12726251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5041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15041" w:rsidRPr="00415041">
              <w:rPr>
                <w:bCs/>
              </w:rPr>
              <w:t xml:space="preserve"> NA</w:t>
            </w:r>
          </w:p>
        </w:tc>
      </w:tr>
      <w:tr w:rsidR="00DC2183" w:rsidRPr="00B1293E" w14:paraId="7CAEE6C4" w14:textId="77777777" w:rsidTr="0071560B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6E4ADF3" w14:textId="73CA837C" w:rsidR="00DC2183" w:rsidRDefault="00DC2183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Proposals </w:t>
            </w:r>
            <w:r w:rsidR="00973A37">
              <w:rPr>
                <w:b/>
                <w:lang w:val="en-US"/>
              </w:rPr>
              <w:t>s</w:t>
            </w:r>
            <w:r>
              <w:rPr>
                <w:b/>
                <w:lang w:val="en-US"/>
              </w:rPr>
              <w:t xml:space="preserve">tatus </w:t>
            </w:r>
          </w:p>
        </w:tc>
        <w:tc>
          <w:tcPr>
            <w:tcW w:w="7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616B" w14:textId="35053C5F" w:rsidR="00DC2183" w:rsidRPr="00DC2183" w:rsidRDefault="00BB3E2F" w:rsidP="00DC2183">
            <w:pPr>
              <w:spacing w:after="0"/>
            </w:pPr>
            <w:sdt>
              <w:sdtPr>
                <w:id w:val="-133467932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C2183" w:rsidRPr="00DC21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C2183" w:rsidRPr="00E05BD7">
              <w:t xml:space="preserve"> </w:t>
            </w:r>
            <w:r w:rsidR="00DC2183" w:rsidRPr="00DC2183">
              <w:t xml:space="preserve">New </w:t>
            </w:r>
            <w:r w:rsidR="00DC2183">
              <w:t>submission</w:t>
            </w:r>
          </w:p>
          <w:p w14:paraId="7C9BB655" w14:textId="7932F27E" w:rsidR="00DC2183" w:rsidRDefault="00BB3E2F" w:rsidP="008D2AC9">
            <w:pPr>
              <w:spacing w:after="0"/>
              <w:rPr>
                <w:bCs/>
              </w:rPr>
            </w:pPr>
            <w:sdt>
              <w:sdtPr>
                <w:id w:val="110738912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C2183" w:rsidRPr="00DC21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C2183" w:rsidRPr="00E05BD7">
              <w:t xml:space="preserve"> </w:t>
            </w:r>
            <w:r w:rsidR="00DC2183" w:rsidRPr="00DC2183">
              <w:t xml:space="preserve">Updated </w:t>
            </w:r>
            <w:r w:rsidR="00DC2183" w:rsidRPr="00DC2183">
              <w:rPr>
                <w:i/>
                <w:iCs/>
                <w:sz w:val="20"/>
                <w:szCs w:val="20"/>
              </w:rPr>
              <w:t>(please highlight the sections</w:t>
            </w:r>
            <w:r w:rsidR="00DC2183">
              <w:rPr>
                <w:i/>
                <w:iCs/>
                <w:sz w:val="20"/>
                <w:szCs w:val="20"/>
              </w:rPr>
              <w:t xml:space="preserve"> in this form</w:t>
            </w:r>
            <w:r w:rsidR="00DC2183" w:rsidRPr="00DC2183">
              <w:rPr>
                <w:i/>
                <w:iCs/>
                <w:sz w:val="20"/>
                <w:szCs w:val="20"/>
              </w:rPr>
              <w:t xml:space="preserve"> that have been updated)</w:t>
            </w:r>
            <w:r w:rsidR="00DC2183" w:rsidRPr="00DC2183">
              <w:rPr>
                <w:sz w:val="20"/>
                <w:szCs w:val="20"/>
              </w:rPr>
              <w:t xml:space="preserve"> </w:t>
            </w:r>
          </w:p>
        </w:tc>
      </w:tr>
    </w:tbl>
    <w:p w14:paraId="5053CDEC" w14:textId="3A0FB478" w:rsidR="00AB4C02" w:rsidRDefault="00AB4C02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C40F2F" w:rsidRPr="00B1293E" w14:paraId="7A67D064" w14:textId="77777777" w:rsidTr="00A97E87">
        <w:trPr>
          <w:trHeight w:val="399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BBC2EE" w14:textId="1703A5BB" w:rsidR="00C40F2F" w:rsidRDefault="00C40F2F" w:rsidP="006168CD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umour Group</w:t>
            </w:r>
          </w:p>
        </w:tc>
        <w:sdt>
          <w:sdtPr>
            <w:rPr>
              <w:color w:val="808080" w:themeColor="background1" w:themeShade="80"/>
              <w:lang w:val="en-US"/>
            </w:rPr>
            <w:alias w:val="Tumour Group"/>
            <w:tag w:val="Tumour Group"/>
            <w:id w:val="1684944455"/>
            <w:lock w:val="sdtLocked"/>
            <w:placeholder>
              <w:docPart w:val="29DB6DA2850E4ADA9F9F795C47AF8B05"/>
            </w:placeholder>
            <w:dropDownList>
              <w:listItem w:displayText="Choose a subspecialty group from the drop down menu" w:value="Choose a subspecialty group from the drop down menu"/>
              <w:listItem w:displayText="Breast" w:value="Breast"/>
              <w:listItem w:displayText="Central Nervous System" w:value="Central Nervous System"/>
              <w:listItem w:displayText="Head Neck and Skin" w:value="Head Neck and Skin"/>
              <w:listItem w:displayText="Gastrointestinial" w:value="Gastrointestinial"/>
              <w:listItem w:displayText="Genitourinary" w:value="Genitourinary"/>
              <w:listItem w:displayText="Gynaecologicial" w:value="Gynaecologicial"/>
              <w:listItem w:displayText="Lung" w:value="Lung"/>
              <w:listItem w:displayText="Lymphoma" w:value="Lymphoma"/>
              <w:listItem w:displayText="Multiple primaries" w:value="Multiple primaries"/>
              <w:listItem w:displayText="Other (Specify)" w:value="Other (Specify)"/>
            </w:dropDownList>
          </w:sdtPr>
          <w:sdtEndPr/>
          <w:sdtContent>
            <w:tc>
              <w:tcPr>
                <w:tcW w:w="6946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F32026B" w14:textId="555EF2AA" w:rsidR="00C40F2F" w:rsidRPr="00660F8F" w:rsidRDefault="00C40F2F" w:rsidP="006168CD">
                <w:pPr>
                  <w:spacing w:after="0"/>
                  <w:rPr>
                    <w:lang w:val="en-US"/>
                  </w:rPr>
                </w:pPr>
                <w:r>
                  <w:rPr>
                    <w:color w:val="808080" w:themeColor="background1" w:themeShade="80"/>
                    <w:lang w:val="en-US"/>
                  </w:rPr>
                  <w:t>Choose a subspecialty group from the drop down menu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3BA87" w14:textId="77777777" w:rsidR="00C40F2F" w:rsidRPr="00415041" w:rsidRDefault="00C40F2F" w:rsidP="006168CD">
            <w:pPr>
              <w:spacing w:after="0"/>
              <w:rPr>
                <w:bCs/>
              </w:rPr>
            </w:pPr>
          </w:p>
        </w:tc>
      </w:tr>
      <w:tr w:rsidR="00C40F2F" w:rsidRPr="00B1293E" w14:paraId="4AEA221E" w14:textId="77777777" w:rsidTr="00A97E87">
        <w:trPr>
          <w:trHeight w:val="399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5795D2A" w14:textId="4DF259C2" w:rsidR="00C40F2F" w:rsidRDefault="00C40F2F" w:rsidP="00506C13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9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2AF7" w14:textId="5261B737" w:rsidR="00C40F2F" w:rsidRPr="00C40F2F" w:rsidRDefault="00C40F2F" w:rsidP="00C40F2F">
            <w:pPr>
              <w:spacing w:after="0"/>
              <w:ind w:left="325"/>
              <w:rPr>
                <w:bCs/>
              </w:rPr>
            </w:pPr>
            <w:r w:rsidRPr="00C40F2F">
              <w:rPr>
                <w:color w:val="808080" w:themeColor="background1" w:themeShade="80"/>
                <w:sz w:val="18"/>
                <w:szCs w:val="18"/>
                <w:lang w:val="en-US"/>
              </w:rPr>
              <w:t xml:space="preserve">Other; </w:t>
            </w:r>
          </w:p>
        </w:tc>
      </w:tr>
    </w:tbl>
    <w:p w14:paraId="2186FF2C" w14:textId="77777777" w:rsidR="00C40F2F" w:rsidRPr="00D70D26" w:rsidRDefault="00C40F2F" w:rsidP="00C40F2F">
      <w:pPr>
        <w:spacing w:after="0"/>
        <w:rPr>
          <w:b/>
          <w:sz w:val="16"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9277AD" w:rsidRPr="005869DF" w14:paraId="3A4F32AC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0FD3A01E" w14:textId="3F54CDD0" w:rsidR="009277AD" w:rsidRPr="00660F8F" w:rsidRDefault="009277AD" w:rsidP="00B4756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Has this proposal been sent to another collaborative group for review? 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4B25632" w14:textId="77777777" w:rsidR="009277AD" w:rsidRPr="00E05BD7" w:rsidRDefault="00BB3E2F" w:rsidP="00B4756C">
            <w:pPr>
              <w:rPr>
                <w:sz w:val="22"/>
                <w:szCs w:val="22"/>
              </w:rPr>
            </w:pPr>
            <w:sdt>
              <w:sdtPr>
                <w:rPr>
                  <w:b/>
                </w:rPr>
                <w:id w:val="2317523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8A197F4" w14:textId="01ECFF9D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Yes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 group and </w:t>
            </w:r>
            <w:r w:rsidR="00AB4C02" w:rsidRPr="00AB4C02">
              <w:rPr>
                <w:i/>
                <w:iCs/>
                <w:color w:val="A6A6A6" w:themeColor="background1" w:themeShade="A6"/>
                <w:sz w:val="22"/>
                <w:szCs w:val="22"/>
              </w:rPr>
              <w:t>if applicable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, trial number allocated </w:t>
            </w:r>
          </w:p>
        </w:tc>
      </w:tr>
      <w:tr w:rsidR="009277AD" w:rsidRPr="005869DF" w14:paraId="152D5B80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B57D1D2" w14:textId="77777777" w:rsidR="009277AD" w:rsidRDefault="009277AD" w:rsidP="00B4756C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31916E4" w14:textId="77777777" w:rsidR="009277AD" w:rsidRPr="00E05BD7" w:rsidRDefault="00BB3E2F" w:rsidP="00B4756C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-6899900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4900C1C" w14:textId="636F52C8" w:rsidR="009277AD" w:rsidRPr="00E05BD7" w:rsidRDefault="009277AD" w:rsidP="00222B8F">
            <w:pPr>
              <w:rPr>
                <w:b/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t ye</w:t>
            </w:r>
            <w:r w:rsidR="00F42802" w:rsidRPr="00E05BD7">
              <w:rPr>
                <w:sz w:val="22"/>
                <w:szCs w:val="22"/>
              </w:rPr>
              <w:t>t</w:t>
            </w:r>
            <w:r w:rsidRPr="00E05BD7">
              <w:rPr>
                <w:sz w:val="22"/>
                <w:szCs w:val="22"/>
              </w:rPr>
              <w:t>, but planning to submit it to</w:t>
            </w:r>
            <w:r w:rsidR="00222B8F" w:rsidRPr="00E05BD7">
              <w:rPr>
                <w:sz w:val="22"/>
                <w:szCs w:val="22"/>
              </w:rPr>
              <w:t xml:space="preserve">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</w:tr>
      <w:tr w:rsidR="009277AD" w:rsidRPr="005869DF" w14:paraId="6B7B35F5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703AA4E" w14:textId="77777777" w:rsidR="009277AD" w:rsidRDefault="009277AD" w:rsidP="009277AD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32A91794" w14:textId="5EA05474" w:rsidR="009277AD" w:rsidRPr="00E05BD7" w:rsidRDefault="00BB3E2F" w:rsidP="009277AD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19492762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E05BD7">
                  <w:rPr>
                    <w:rFonts w:ascii="Yu Gothic UI" w:eastAsia="Yu Gothic UI" w:hAnsi="Yu Gothic UI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1BFA46CF" w14:textId="30DC96C6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 other collab</w:t>
            </w:r>
            <w:r w:rsidR="00222B8F" w:rsidRPr="00E05BD7">
              <w:rPr>
                <w:sz w:val="22"/>
                <w:szCs w:val="22"/>
              </w:rPr>
              <w:t>orative group will be involved</w:t>
            </w:r>
          </w:p>
        </w:tc>
      </w:tr>
    </w:tbl>
    <w:p w14:paraId="5A43C9CF" w14:textId="448456FC" w:rsidR="00C42D24" w:rsidRDefault="00C42D24" w:rsidP="00C40F2F">
      <w:pPr>
        <w:spacing w:after="0"/>
        <w:ind w:left="-426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7938"/>
      </w:tblGrid>
      <w:tr w:rsidR="00A84205" w:rsidRPr="00B1293E" w14:paraId="6A61A69A" w14:textId="77777777" w:rsidTr="00A97E87">
        <w:trPr>
          <w:trHeight w:val="1049"/>
        </w:trPr>
        <w:tc>
          <w:tcPr>
            <w:tcW w:w="2552" w:type="dxa"/>
            <w:shd w:val="clear" w:color="auto" w:fill="CAD9EC"/>
            <w:vAlign w:val="center"/>
          </w:tcPr>
          <w:p w14:paraId="43E7BD4A" w14:textId="15E2F62A" w:rsidR="00A84205" w:rsidRPr="002050E2" w:rsidRDefault="006168CD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dditional </w:t>
            </w:r>
            <w:r w:rsidR="00A84205">
              <w:rPr>
                <w:b/>
                <w:lang w:val="en-US"/>
              </w:rPr>
              <w:t xml:space="preserve">Study Investigators </w:t>
            </w:r>
          </w:p>
        </w:tc>
        <w:tc>
          <w:tcPr>
            <w:tcW w:w="7938" w:type="dxa"/>
          </w:tcPr>
          <w:p w14:paraId="0EE836EB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6D7FDFDE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2C5595D4" w14:textId="0487EC46" w:rsidR="00327462" w:rsidRPr="004600CA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</w:p>
        </w:tc>
      </w:tr>
    </w:tbl>
    <w:p w14:paraId="2409C7AF" w14:textId="70202C17" w:rsidR="00D70D26" w:rsidRDefault="00D70D26" w:rsidP="00C40F2F">
      <w:pPr>
        <w:spacing w:after="0"/>
        <w:ind w:left="-426"/>
        <w:rPr>
          <w:b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327462" w:rsidRPr="009E7485" w14:paraId="38599F55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7BD7F786" w14:textId="77777777" w:rsidR="00327462" w:rsidRDefault="00327462" w:rsidP="00506C13">
            <w:pPr>
              <w:rPr>
                <w:b/>
                <w:sz w:val="22"/>
              </w:rPr>
            </w:pPr>
            <w:r w:rsidRPr="004600CA">
              <w:rPr>
                <w:b/>
                <w:sz w:val="22"/>
              </w:rPr>
              <w:t>Any supporting documents ATTACHED to this form</w:t>
            </w:r>
          </w:p>
          <w:p w14:paraId="273FB86E" w14:textId="77777777" w:rsidR="00327462" w:rsidRPr="00327462" w:rsidRDefault="00327462" w:rsidP="00506C13">
            <w:pPr>
              <w:rPr>
                <w:bCs/>
                <w:i/>
                <w:iCs/>
                <w:sz w:val="22"/>
              </w:rPr>
            </w:pPr>
            <w:r w:rsidRPr="00327462">
              <w:rPr>
                <w:bCs/>
                <w:i/>
                <w:iCs/>
                <w:sz w:val="16"/>
                <w:szCs w:val="18"/>
              </w:rPr>
              <w:t>(Check all that apply)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2932B67" w14:textId="77777777" w:rsidR="00327462" w:rsidRPr="00E05BD7" w:rsidRDefault="00BB3E2F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-17817109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2F4E748" w14:textId="77777777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synopsis</w:t>
            </w:r>
            <w:r>
              <w:rPr>
                <w:sz w:val="22"/>
                <w:szCs w:val="22"/>
              </w:rPr>
              <w:t>/summary</w:t>
            </w:r>
          </w:p>
        </w:tc>
      </w:tr>
      <w:tr w:rsidR="00327462" w:rsidRPr="009E7485" w14:paraId="199E5C87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1424230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5F22220" w14:textId="77777777" w:rsidR="00327462" w:rsidRDefault="00BB3E2F" w:rsidP="00506C13">
            <w:sdt>
              <w:sdtPr>
                <w:id w:val="12526971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513F4A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protocol</w:t>
            </w:r>
          </w:p>
        </w:tc>
      </w:tr>
      <w:tr w:rsidR="00327462" w:rsidRPr="009E7485" w14:paraId="177597C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B506C33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53D379" w14:textId="77777777" w:rsidR="00327462" w:rsidRDefault="00BB3E2F" w:rsidP="00506C13">
            <w:sdt>
              <w:sdtPr>
                <w:id w:val="-4401385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5E46EA6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RTQA guidelines</w:t>
            </w:r>
          </w:p>
        </w:tc>
      </w:tr>
      <w:tr w:rsidR="00327462" w:rsidRPr="009E7485" w14:paraId="463694F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154D1726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97DBC75" w14:textId="77777777" w:rsidR="00327462" w:rsidRDefault="00BB3E2F" w:rsidP="00506C13">
            <w:sdt>
              <w:sdtPr>
                <w:id w:val="-7032510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7B3C26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laborative group support letter</w:t>
            </w:r>
          </w:p>
        </w:tc>
      </w:tr>
      <w:tr w:rsidR="00327462" w:rsidRPr="009E7485" w14:paraId="4C33A7CE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36FE42D1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3561967" w14:textId="77777777" w:rsidR="00327462" w:rsidRDefault="00BB3E2F" w:rsidP="00506C13">
            <w:sdt>
              <w:sdtPr>
                <w:id w:val="18633099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29195737" w14:textId="0CC8D55B" w:rsidR="00327462" w:rsidRPr="004600CA" w:rsidRDefault="00841B23" w:rsidP="00506C13">
            <w:pPr>
              <w:rPr>
                <w:sz w:val="22"/>
                <w:szCs w:val="22"/>
              </w:rPr>
            </w:pPr>
            <w:proofErr w:type="gramStart"/>
            <w:r w:rsidRPr="004600CA">
              <w:rPr>
                <w:sz w:val="22"/>
                <w:szCs w:val="22"/>
              </w:rPr>
              <w:t>Other</w:t>
            </w:r>
            <w:proofErr w:type="gramEnd"/>
            <w:r w:rsidRPr="004600CA">
              <w:rPr>
                <w:sz w:val="22"/>
                <w:szCs w:val="22"/>
              </w:rPr>
              <w:t xml:space="preserve"> </w:t>
            </w:r>
            <w:proofErr w:type="gramStart"/>
            <w:r w:rsidRPr="004600CA">
              <w:rPr>
                <w:sz w:val="22"/>
                <w:szCs w:val="22"/>
              </w:rPr>
              <w:t>document</w:t>
            </w:r>
            <w:proofErr w:type="gramEnd"/>
            <w:r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  <w:tr w:rsidR="00327462" w:rsidRPr="009E7485" w14:paraId="4865DEA4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74B966F8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B02FD5" w14:textId="77777777" w:rsidR="00327462" w:rsidRPr="00E05BD7" w:rsidRDefault="00BB3E2F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8466824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D27BC0C" w14:textId="01E227F3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Other document</w:t>
            </w:r>
            <w:r w:rsidR="0037153D"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</w:tbl>
    <w:p w14:paraId="62A8A35C" w14:textId="5AE65581" w:rsidR="00660F8F" w:rsidRDefault="00660F8F">
      <w:pPr>
        <w:rPr>
          <w:b/>
          <w:lang w:val="en-US"/>
        </w:rPr>
      </w:pPr>
      <w:r>
        <w:rPr>
          <w:b/>
          <w:lang w:val="en-US"/>
        </w:rPr>
        <w:br w:type="page"/>
      </w: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3261"/>
        <w:gridCol w:w="2551"/>
        <w:gridCol w:w="2126"/>
      </w:tblGrid>
      <w:tr w:rsidR="00B1293E" w:rsidRPr="00B1293E" w14:paraId="54537C8B" w14:textId="77777777" w:rsidTr="00CD5DAF">
        <w:trPr>
          <w:trHeight w:val="561"/>
        </w:trPr>
        <w:tc>
          <w:tcPr>
            <w:tcW w:w="10490" w:type="dxa"/>
            <w:gridSpan w:val="4"/>
            <w:tcBorders>
              <w:top w:val="nil"/>
              <w:left w:val="nil"/>
              <w:right w:val="nil"/>
            </w:tcBorders>
          </w:tcPr>
          <w:p w14:paraId="2D871EFA" w14:textId="2ADAC1D0" w:rsidR="00B1293E" w:rsidRPr="004B4FCC" w:rsidRDefault="00B1293E" w:rsidP="00876108">
            <w:pPr>
              <w:numPr>
                <w:ilvl w:val="0"/>
                <w:numId w:val="1"/>
              </w:numPr>
              <w:spacing w:after="0"/>
              <w:ind w:left="318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lastRenderedPageBreak/>
              <w:t>Trial/Project Synopsis</w:t>
            </w:r>
            <w:r w:rsidR="003C4BCC">
              <w:rPr>
                <w:b/>
                <w:bCs/>
                <w:sz w:val="24"/>
                <w:lang w:val="en-US"/>
              </w:rPr>
              <w:t xml:space="preserve"> </w:t>
            </w:r>
          </w:p>
          <w:p w14:paraId="33BC27E6" w14:textId="52AFCB68" w:rsidR="003C4BCC" w:rsidRPr="00303F20" w:rsidRDefault="00B1293E" w:rsidP="00043ABC">
            <w:pPr>
              <w:spacing w:after="0"/>
              <w:rPr>
                <w:i/>
                <w:iCs/>
                <w:lang w:val="en-US"/>
              </w:rPr>
            </w:pPr>
            <w:r w:rsidRPr="00303F20">
              <w:rPr>
                <w:i/>
                <w:iCs/>
                <w:lang w:val="en-US"/>
              </w:rPr>
              <w:t>(Please insert brief statements. Your explanations should be clear and succinct</w:t>
            </w:r>
            <w:r w:rsidR="00043ABC" w:rsidRPr="00303F20">
              <w:rPr>
                <w:i/>
                <w:iCs/>
                <w:lang w:val="en-US"/>
              </w:rPr>
              <w:t>.</w:t>
            </w:r>
            <w:r w:rsidR="00852748" w:rsidRPr="00303F20">
              <w:rPr>
                <w:i/>
                <w:iCs/>
                <w:lang w:val="en-US"/>
              </w:rPr>
              <w:t>)</w:t>
            </w:r>
            <w:r w:rsidRPr="00303F20">
              <w:rPr>
                <w:i/>
                <w:iCs/>
                <w:lang w:val="en-US"/>
              </w:rPr>
              <w:t xml:space="preserve">  </w:t>
            </w:r>
          </w:p>
        </w:tc>
      </w:tr>
      <w:tr w:rsidR="00E56383" w:rsidRPr="00B1293E" w14:paraId="3F4D176A" w14:textId="77777777" w:rsidTr="005F1DA9">
        <w:trPr>
          <w:trHeight w:val="2023"/>
        </w:trPr>
        <w:tc>
          <w:tcPr>
            <w:tcW w:w="2552" w:type="dxa"/>
            <w:shd w:val="clear" w:color="auto" w:fill="CAD9EC"/>
            <w:vAlign w:val="center"/>
          </w:tcPr>
          <w:p w14:paraId="23244C47" w14:textId="77777777" w:rsidR="00445343" w:rsidRDefault="00D06C67" w:rsidP="00E56383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 xml:space="preserve">Study summary </w:t>
            </w:r>
          </w:p>
          <w:p w14:paraId="14514ED4" w14:textId="165DAF8C" w:rsidR="00E56383" w:rsidRPr="00445343" w:rsidRDefault="00D06C67" w:rsidP="00E56383">
            <w:pPr>
              <w:spacing w:after="0" w:line="240" w:lineRule="auto"/>
              <w:rPr>
                <w:bCs/>
                <w:i/>
                <w:iCs/>
                <w:lang w:val="en-US"/>
              </w:rPr>
            </w:pPr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(in lay terms)</w:t>
            </w:r>
          </w:p>
        </w:tc>
        <w:tc>
          <w:tcPr>
            <w:tcW w:w="7938" w:type="dxa"/>
            <w:gridSpan w:val="3"/>
          </w:tcPr>
          <w:p w14:paraId="4B1BAFFF" w14:textId="1B6E8D35" w:rsidR="00E56383" w:rsidRDefault="00DC2183" w:rsidP="00606D46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Please ensure the lay summary includes sufficient information in lay language 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d includes 1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Study rationale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, 2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Treatment/intervention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, 3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Side effects and other risks/challenges </w:t>
            </w:r>
          </w:p>
          <w:p w14:paraId="61168569" w14:textId="77777777" w:rsidR="00606D46" w:rsidRDefault="00606D46" w:rsidP="00606D46">
            <w:pPr>
              <w:spacing w:after="0"/>
              <w:rPr>
                <w:bCs/>
                <w:lang w:val="en-US"/>
              </w:rPr>
            </w:pPr>
          </w:p>
          <w:p w14:paraId="0E49C667" w14:textId="778FC21B" w:rsidR="00606D46" w:rsidRDefault="00606D46" w:rsidP="00606D46">
            <w:pPr>
              <w:spacing w:after="0"/>
              <w:rPr>
                <w:bCs/>
                <w:lang w:val="en-US"/>
              </w:rPr>
            </w:pPr>
          </w:p>
        </w:tc>
      </w:tr>
      <w:tr w:rsidR="00B1293E" w:rsidRPr="00B1293E" w14:paraId="0072D067" w14:textId="77777777" w:rsidTr="005F1DA9">
        <w:trPr>
          <w:trHeight w:val="1974"/>
        </w:trPr>
        <w:tc>
          <w:tcPr>
            <w:tcW w:w="2552" w:type="dxa"/>
            <w:shd w:val="clear" w:color="auto" w:fill="CAD9EC"/>
            <w:vAlign w:val="center"/>
          </w:tcPr>
          <w:p w14:paraId="21DDC01B" w14:textId="3B0A99F3" w:rsidR="00B1293E" w:rsidRPr="002050E2" w:rsidRDefault="00D06C67" w:rsidP="00F51F81">
            <w:pPr>
              <w:spacing w:after="0" w:line="240" w:lineRule="auto"/>
              <w:rPr>
                <w:b/>
                <w:lang w:val="en-US"/>
              </w:rPr>
            </w:pPr>
            <w:r w:rsidRPr="002A131A">
              <w:rPr>
                <w:rFonts w:eastAsia="Arial Narrow" w:cstheme="minorHAnsi"/>
                <w:b/>
                <w:color w:val="000000"/>
                <w:spacing w:val="9"/>
              </w:rPr>
              <w:t>Background</w:t>
            </w:r>
            <w:r>
              <w:rPr>
                <w:b/>
                <w:lang w:val="en-US"/>
              </w:rPr>
              <w:t>, m</w:t>
            </w:r>
            <w:r w:rsidR="00E56383" w:rsidRPr="00E56383">
              <w:rPr>
                <w:b/>
                <w:lang w:val="en-US"/>
              </w:rPr>
              <w:t>edical and scientific rationale</w:t>
            </w:r>
          </w:p>
        </w:tc>
        <w:tc>
          <w:tcPr>
            <w:tcW w:w="7938" w:type="dxa"/>
            <w:gridSpan w:val="3"/>
          </w:tcPr>
          <w:p w14:paraId="695F8AA9" w14:textId="77777777" w:rsidR="009E7485" w:rsidRDefault="009E7485" w:rsidP="00606D46">
            <w:pPr>
              <w:spacing w:after="0"/>
              <w:rPr>
                <w:bCs/>
                <w:lang w:val="en-US"/>
              </w:rPr>
            </w:pPr>
          </w:p>
          <w:p w14:paraId="53EB2EE4" w14:textId="77777777" w:rsidR="00876108" w:rsidRPr="00B1293E" w:rsidRDefault="00876108" w:rsidP="00606D46">
            <w:pPr>
              <w:spacing w:after="0"/>
              <w:rPr>
                <w:lang w:val="en-US"/>
              </w:rPr>
            </w:pPr>
          </w:p>
        </w:tc>
      </w:tr>
      <w:tr w:rsidR="00973A37" w:rsidRPr="00B1293E" w14:paraId="322A651C" w14:textId="77777777" w:rsidTr="00973A37">
        <w:trPr>
          <w:trHeight w:val="852"/>
        </w:trPr>
        <w:tc>
          <w:tcPr>
            <w:tcW w:w="2552" w:type="dxa"/>
            <w:shd w:val="clear" w:color="auto" w:fill="CAD9EC"/>
            <w:vAlign w:val="center"/>
          </w:tcPr>
          <w:p w14:paraId="50DFC6E4" w14:textId="77777777" w:rsidR="00973A37" w:rsidRDefault="00973A37" w:rsidP="00F51F81">
            <w:pPr>
              <w:spacing w:after="0" w:line="240" w:lineRule="auto"/>
              <w:rPr>
                <w:rFonts w:eastAsia="Arial Narrow" w:cstheme="minorHAnsi"/>
                <w:b/>
                <w:color w:val="000000"/>
                <w:spacing w:val="9"/>
              </w:rPr>
            </w:pPr>
            <w:r w:rsidRPr="00973A37">
              <w:rPr>
                <w:rFonts w:eastAsia="Arial Narrow" w:cstheme="minorHAnsi"/>
                <w:b/>
                <w:color w:val="000000"/>
                <w:spacing w:val="9"/>
              </w:rPr>
              <w:t>Systematic Review</w:t>
            </w:r>
            <w:r>
              <w:rPr>
                <w:rFonts w:eastAsia="Arial Narrow" w:cstheme="minorHAnsi"/>
                <w:b/>
                <w:color w:val="000000"/>
                <w:spacing w:val="9"/>
              </w:rPr>
              <w:t xml:space="preserve"> status </w:t>
            </w:r>
          </w:p>
          <w:p w14:paraId="5D491D42" w14:textId="5326A7D6" w:rsidR="00973A37" w:rsidRPr="002A131A" w:rsidRDefault="00973A37" w:rsidP="00F51F81">
            <w:pPr>
              <w:spacing w:after="0" w:line="240" w:lineRule="auto"/>
              <w:rPr>
                <w:rFonts w:eastAsia="Arial Narrow" w:cstheme="minorHAnsi"/>
                <w:b/>
                <w:color w:val="000000"/>
                <w:spacing w:val="9"/>
              </w:rPr>
            </w:pPr>
            <w:r w:rsidRPr="00973A37">
              <w:rPr>
                <w:bCs/>
                <w:i/>
                <w:iCs/>
                <w:sz w:val="16"/>
                <w:szCs w:val="18"/>
                <w:lang w:val="en-US"/>
              </w:rPr>
              <w:t>(As of 2020, a systematic review is required for NHMRC funding applications)</w:t>
            </w:r>
          </w:p>
        </w:tc>
        <w:tc>
          <w:tcPr>
            <w:tcW w:w="7938" w:type="dxa"/>
            <w:gridSpan w:val="3"/>
            <w:vAlign w:val="center"/>
          </w:tcPr>
          <w:p w14:paraId="663F05BB" w14:textId="0673FA7E" w:rsidR="00973A37" w:rsidRPr="00973A37" w:rsidRDefault="00BB3E2F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13869091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73A37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73A37" w:rsidRPr="00973A37">
              <w:rPr>
                <w:bCs/>
                <w:lang w:val="en-US"/>
              </w:rPr>
              <w:t xml:space="preserve"> Completed</w:t>
            </w:r>
            <w:r w:rsidR="00973A37">
              <w:rPr>
                <w:bCs/>
                <w:lang w:val="en-US"/>
              </w:rPr>
              <w:t xml:space="preserve">; </w:t>
            </w:r>
            <w:r w:rsidR="00973A37" w:rsidRPr="00973A37">
              <w:rPr>
                <w:color w:val="A6A6A6" w:themeColor="background1" w:themeShade="A6"/>
              </w:rPr>
              <w:t>please provide details</w:t>
            </w:r>
            <w:r w:rsidR="00973A37" w:rsidRPr="00973A37">
              <w:rPr>
                <w:bCs/>
                <w:lang w:val="en-US"/>
              </w:rPr>
              <w:t xml:space="preserve"> </w:t>
            </w:r>
            <w:r w:rsidR="00973A37">
              <w:rPr>
                <w:bCs/>
                <w:lang w:val="en-US"/>
              </w:rPr>
              <w:t xml:space="preserve"> </w:t>
            </w:r>
          </w:p>
          <w:p w14:paraId="1ACBD245" w14:textId="3DAAAFAB" w:rsidR="00973A37" w:rsidRPr="00973A37" w:rsidRDefault="00BB3E2F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-11218337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73A37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73A37" w:rsidRPr="00973A37">
              <w:rPr>
                <w:bCs/>
                <w:lang w:val="en-US"/>
              </w:rPr>
              <w:t xml:space="preserve"> Planned</w:t>
            </w:r>
            <w:r w:rsidR="00973A37">
              <w:rPr>
                <w:bCs/>
                <w:lang w:val="en-US"/>
              </w:rPr>
              <w:t xml:space="preserve">; </w:t>
            </w:r>
            <w:r w:rsidR="00973A37" w:rsidRPr="00973A37">
              <w:rPr>
                <w:color w:val="A6A6A6" w:themeColor="background1" w:themeShade="A6"/>
              </w:rPr>
              <w:t>please provide timeline</w:t>
            </w:r>
            <w:r w:rsidR="00973A37" w:rsidRPr="00973A37">
              <w:rPr>
                <w:bCs/>
                <w:lang w:val="en-US"/>
              </w:rPr>
              <w:t xml:space="preserve"> </w:t>
            </w:r>
            <w:r w:rsidR="00973A37">
              <w:rPr>
                <w:bCs/>
                <w:lang w:val="en-US"/>
              </w:rPr>
              <w:t xml:space="preserve"> </w:t>
            </w:r>
          </w:p>
          <w:p w14:paraId="58F46097" w14:textId="6BD5B610" w:rsidR="00973A37" w:rsidRDefault="00BB3E2F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70645489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73A37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73A37" w:rsidRPr="00973A37">
              <w:rPr>
                <w:bCs/>
                <w:lang w:val="en-US"/>
              </w:rPr>
              <w:t xml:space="preserve"> Not done</w:t>
            </w:r>
            <w:r w:rsidR="00973A37">
              <w:rPr>
                <w:bCs/>
                <w:lang w:val="en-US"/>
              </w:rPr>
              <w:t xml:space="preserve">; </w:t>
            </w:r>
            <w:r w:rsidR="00973A37" w:rsidRPr="00973A37">
              <w:rPr>
                <w:color w:val="A6A6A6" w:themeColor="background1" w:themeShade="A6"/>
              </w:rPr>
              <w:t>please state reasons</w:t>
            </w:r>
            <w:r w:rsidR="00973A37">
              <w:rPr>
                <w:bCs/>
                <w:lang w:val="en-US"/>
              </w:rPr>
              <w:t xml:space="preserve">  </w:t>
            </w:r>
          </w:p>
        </w:tc>
      </w:tr>
      <w:tr w:rsidR="00F51F81" w:rsidRPr="00B1293E" w14:paraId="52EA67EC" w14:textId="77777777" w:rsidTr="00CD5DAF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6DDC24A" w14:textId="20C0DD04" w:rsidR="00F51F81" w:rsidRPr="002050E2" w:rsidRDefault="00F51F81" w:rsidP="00F51F81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Hypotheses</w:t>
            </w:r>
          </w:p>
        </w:tc>
        <w:tc>
          <w:tcPr>
            <w:tcW w:w="7938" w:type="dxa"/>
            <w:gridSpan w:val="3"/>
            <w:vAlign w:val="center"/>
          </w:tcPr>
          <w:p w14:paraId="047335FA" w14:textId="77777777" w:rsidR="00F51F81" w:rsidRPr="00B1293E" w:rsidRDefault="00F51F81" w:rsidP="00F51F81">
            <w:pPr>
              <w:rPr>
                <w:lang w:val="en-US"/>
              </w:rPr>
            </w:pPr>
          </w:p>
        </w:tc>
      </w:tr>
      <w:tr w:rsidR="00E56383" w:rsidRPr="00B1293E" w14:paraId="115A9D6C" w14:textId="77777777" w:rsidTr="00CD5DAF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B750284" w14:textId="21EB9ED9" w:rsidR="00E56383" w:rsidRPr="002050E2" w:rsidRDefault="00E56383" w:rsidP="000C2E5F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Aim</w:t>
            </w:r>
          </w:p>
        </w:tc>
        <w:tc>
          <w:tcPr>
            <w:tcW w:w="7938" w:type="dxa"/>
            <w:gridSpan w:val="3"/>
            <w:vAlign w:val="center"/>
          </w:tcPr>
          <w:p w14:paraId="02EE7712" w14:textId="77777777" w:rsidR="00E56383" w:rsidRPr="00B1293E" w:rsidRDefault="00E56383" w:rsidP="000C2E5F">
            <w:pPr>
              <w:rPr>
                <w:lang w:val="en-US"/>
              </w:rPr>
            </w:pPr>
          </w:p>
        </w:tc>
      </w:tr>
      <w:tr w:rsidR="00E56383" w:rsidRPr="00B1293E" w14:paraId="561FE0C8" w14:textId="77777777" w:rsidTr="00CD5DAF">
        <w:trPr>
          <w:trHeight w:val="405"/>
        </w:trPr>
        <w:tc>
          <w:tcPr>
            <w:tcW w:w="2552" w:type="dxa"/>
            <w:tcBorders>
              <w:right w:val="single" w:sz="4" w:space="0" w:color="auto"/>
            </w:tcBorders>
            <w:shd w:val="clear" w:color="auto" w:fill="CAD9EC"/>
            <w:vAlign w:val="center"/>
          </w:tcPr>
          <w:p w14:paraId="7B444127" w14:textId="4FB99CE1" w:rsidR="00E56383" w:rsidRPr="00445343" w:rsidRDefault="00A84205" w:rsidP="00445343">
            <w:pPr>
              <w:spacing w:after="0"/>
              <w:ind w:right="-244"/>
              <w:rPr>
                <w:lang w:val="en-US"/>
              </w:rPr>
            </w:pPr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(add additional rows if required)</w:t>
            </w:r>
          </w:p>
        </w:tc>
        <w:tc>
          <w:tcPr>
            <w:tcW w:w="3261" w:type="dxa"/>
            <w:tcBorders>
              <w:left w:val="single" w:sz="4" w:space="0" w:color="auto"/>
            </w:tcBorders>
            <w:shd w:val="clear" w:color="auto" w:fill="CAD9EC"/>
            <w:vAlign w:val="center"/>
          </w:tcPr>
          <w:p w14:paraId="04846903" w14:textId="3F4DA2AD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2050E2">
              <w:rPr>
                <w:b/>
                <w:lang w:val="en-US"/>
              </w:rPr>
              <w:t>Objective</w:t>
            </w:r>
          </w:p>
        </w:tc>
        <w:tc>
          <w:tcPr>
            <w:tcW w:w="2551" w:type="dxa"/>
            <w:shd w:val="clear" w:color="auto" w:fill="CAD9EC"/>
            <w:vAlign w:val="center"/>
          </w:tcPr>
          <w:p w14:paraId="66BD44AC" w14:textId="2066AD21" w:rsidR="00E56383" w:rsidRDefault="00E56383" w:rsidP="000C2E5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Endpoint</w:t>
            </w:r>
          </w:p>
        </w:tc>
        <w:tc>
          <w:tcPr>
            <w:tcW w:w="2126" w:type="dxa"/>
            <w:shd w:val="clear" w:color="auto" w:fill="CAD9EC"/>
            <w:vAlign w:val="center"/>
          </w:tcPr>
          <w:p w14:paraId="06005740" w14:textId="1E0C7C25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Measure</w:t>
            </w:r>
          </w:p>
        </w:tc>
      </w:tr>
      <w:tr w:rsidR="00E56383" w:rsidRPr="00B1293E" w14:paraId="39A6FA60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1FFF2AC8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Prim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1B18F12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6E75ADA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4952B33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7FB1FB9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5E00D37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Second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0F67D6BE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1DA5EFBF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1EB392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6BA40A5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7FCBE4C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Tertiary/Explorato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761D3C07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A94D14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A2C761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84205" w:rsidRPr="005869DF" w14:paraId="32584C07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1FF36FA7" w14:textId="6739ADBE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Feasibility</w:t>
            </w:r>
          </w:p>
        </w:tc>
        <w:tc>
          <w:tcPr>
            <w:tcW w:w="7938" w:type="dxa"/>
            <w:gridSpan w:val="3"/>
            <w:vAlign w:val="center"/>
          </w:tcPr>
          <w:p w14:paraId="590F12FD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18098BB1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00697367" w14:textId="2ACB33BB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ignificance</w:t>
            </w:r>
          </w:p>
        </w:tc>
        <w:tc>
          <w:tcPr>
            <w:tcW w:w="7938" w:type="dxa"/>
            <w:gridSpan w:val="3"/>
            <w:vAlign w:val="center"/>
          </w:tcPr>
          <w:p w14:paraId="687CD52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6050C773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4140BD59" w14:textId="508C6161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Risks</w:t>
            </w:r>
          </w:p>
        </w:tc>
        <w:tc>
          <w:tcPr>
            <w:tcW w:w="7938" w:type="dxa"/>
            <w:gridSpan w:val="3"/>
            <w:vAlign w:val="center"/>
          </w:tcPr>
          <w:p w14:paraId="6BACD41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0925EE50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16006C02" w14:textId="348094EA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afety </w:t>
            </w:r>
          </w:p>
        </w:tc>
        <w:tc>
          <w:tcPr>
            <w:tcW w:w="7938" w:type="dxa"/>
            <w:gridSpan w:val="3"/>
            <w:vAlign w:val="center"/>
          </w:tcPr>
          <w:p w14:paraId="293C4B6A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CD5DAF" w14:paraId="0096E74D" w14:textId="77777777" w:rsidTr="00CD5DAF">
        <w:tblPrEx>
          <w:tblLook w:val="04A0" w:firstRow="1" w:lastRow="0" w:firstColumn="1" w:lastColumn="0" w:noHBand="0" w:noVBand="1"/>
        </w:tblPrEx>
        <w:trPr>
          <w:trHeight w:val="9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hideMark/>
          </w:tcPr>
          <w:p w14:paraId="06177FDB" w14:textId="4E3D8DB0" w:rsidR="00CD5DAF" w:rsidRDefault="00CD5DAF">
            <w:pPr>
              <w:spacing w:beforeLines="60" w:before="144" w:afterLines="60" w:after="144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Quality of Life*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06A1" w14:textId="5A4FE195" w:rsidR="00CD5DAF" w:rsidRDefault="00CD5DAF" w:rsidP="00CD5DAF">
            <w:pPr>
              <w:spacing w:afterLines="60" w:after="144"/>
              <w:ind w:left="34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Outline </w:t>
            </w:r>
            <w:r w:rsidR="005F1DA9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y </w:t>
            </w: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otential impact of disease and intervention on patient-reported outcomes (</w:t>
            </w:r>
            <w:r w:rsidR="00973A37"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e.g.,</w:t>
            </w: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disease symptoms, treatment toxicity, functioning).</w:t>
            </w:r>
          </w:p>
          <w:p w14:paraId="5B6659FB" w14:textId="5344CB15" w:rsidR="00CD5DAF" w:rsidRDefault="00CD5DAF" w:rsidP="00CD5DAF">
            <w:pPr>
              <w:spacing w:afterLines="60" w:after="144"/>
              <w:rPr>
                <w:rFonts w:ascii="Arial" w:eastAsia="Batang" w:hAnsi="Arial"/>
                <w:lang w:eastAsia="ko-KR"/>
              </w:rPr>
            </w:pPr>
            <w:r>
              <w:rPr>
                <w:rFonts w:ascii="Arial" w:eastAsia="Batang" w:hAnsi="Arial"/>
                <w:lang w:eastAsia="ko-KR"/>
              </w:rPr>
              <w:t xml:space="preserve"> </w:t>
            </w:r>
          </w:p>
        </w:tc>
      </w:tr>
      <w:tr w:rsidR="00CD5DAF" w14:paraId="334259B0" w14:textId="77777777" w:rsidTr="00CD5DAF">
        <w:tblPrEx>
          <w:tblLook w:val="04A0" w:firstRow="1" w:lastRow="0" w:firstColumn="1" w:lastColumn="0" w:noHBand="0" w:noVBand="1"/>
        </w:tblPrEx>
        <w:trPr>
          <w:trHeight w:val="91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hideMark/>
          </w:tcPr>
          <w:p w14:paraId="587F8AAF" w14:textId="2A7172B4" w:rsidR="00CD5DAF" w:rsidRDefault="00CD5DAF">
            <w:pPr>
              <w:spacing w:beforeLines="60" w:before="144" w:afterLines="60" w:after="144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CD5DAF">
              <w:rPr>
                <w:rFonts w:ascii="Arial" w:hAnsi="Arial" w:cs="Arial"/>
                <w:b/>
                <w:color w:val="000000"/>
                <w:sz w:val="20"/>
                <w:szCs w:val="20"/>
              </w:rPr>
              <w:t>Health economics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*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281AF" w14:textId="71971B62" w:rsidR="00CD5DAF" w:rsidRDefault="00CD5DAF" w:rsidP="00CD5DAF">
            <w:pPr>
              <w:pStyle w:val="NoSpacing"/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CD5DAF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Outline </w:t>
            </w:r>
            <w:r w:rsidR="005F1DA9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y </w:t>
            </w:r>
            <w:r w:rsidRPr="00CD5DAF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otential health economic analysis that could be included.</w:t>
            </w:r>
          </w:p>
          <w:p w14:paraId="7494B7C1" w14:textId="77777777" w:rsidR="00CD5DAF" w:rsidRDefault="00CD5DAF" w:rsidP="00CD5DAF">
            <w:pPr>
              <w:spacing w:after="0"/>
              <w:rPr>
                <w:bCs/>
                <w:lang w:val="en-US"/>
              </w:rPr>
            </w:pPr>
          </w:p>
          <w:p w14:paraId="1D0DBE18" w14:textId="1275650E" w:rsidR="00CD5DAF" w:rsidRPr="00CD5DAF" w:rsidRDefault="00CD5DAF" w:rsidP="00CD5DAF">
            <w:pPr>
              <w:spacing w:afterLines="60" w:after="144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</w:p>
        </w:tc>
      </w:tr>
      <w:tr w:rsidR="0016379F" w14:paraId="778605F7" w14:textId="77777777" w:rsidTr="00CD5DAF">
        <w:tblPrEx>
          <w:tblLook w:val="04A0" w:firstRow="1" w:lastRow="0" w:firstColumn="1" w:lastColumn="0" w:noHBand="0" w:noVBand="1"/>
        </w:tblPrEx>
        <w:trPr>
          <w:trHeight w:val="91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</w:tcPr>
          <w:p w14:paraId="1ABBBBB4" w14:textId="365E904B" w:rsidR="0016379F" w:rsidRPr="00CD5DAF" w:rsidRDefault="0016379F">
            <w:pPr>
              <w:spacing w:beforeLines="60" w:before="144" w:afterLines="60" w:after="14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Consumer Engagement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1737" w14:textId="77777777" w:rsidR="0016379F" w:rsidRPr="009409F2" w:rsidRDefault="0016379F" w:rsidP="0016379F">
            <w:pPr>
              <w:pStyle w:val="NormalWeb"/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 w:eastAsia="en-US"/>
              </w:rPr>
            </w:pPr>
            <w:r w:rsidRPr="009409F2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 w:eastAsia="en-US"/>
              </w:rPr>
              <w:t>Outline how consumers been involved in developing this research concept. What role will consumers play in the ongoing design, implementation, and dissemination of the trial?</w:t>
            </w:r>
          </w:p>
          <w:p w14:paraId="2F1C9B7E" w14:textId="77777777" w:rsidR="0016379F" w:rsidRPr="009409F2" w:rsidRDefault="0016379F" w:rsidP="00CD5DAF">
            <w:pPr>
              <w:pStyle w:val="NoSpacing"/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4F4C26E2" w14:textId="560AD41E" w:rsidR="00F4211D" w:rsidRDefault="00CD5DAF" w:rsidP="00973A37">
      <w:pPr>
        <w:spacing w:after="0" w:line="240" w:lineRule="auto"/>
        <w:ind w:left="-851" w:right="-426"/>
        <w:rPr>
          <w:b/>
          <w:bCs/>
          <w:sz w:val="24"/>
          <w:lang w:val="en-US"/>
        </w:rPr>
      </w:pPr>
      <w:r w:rsidRPr="00CD5DAF">
        <w:rPr>
          <w:i/>
          <w:iCs/>
          <w:sz w:val="20"/>
          <w:szCs w:val="18"/>
          <w:lang w:val="en-US"/>
        </w:rPr>
        <w:t>*The Cancer Aust</w:t>
      </w:r>
      <w:r>
        <w:rPr>
          <w:i/>
          <w:iCs/>
          <w:sz w:val="20"/>
          <w:szCs w:val="18"/>
          <w:lang w:val="en-US"/>
        </w:rPr>
        <w:t xml:space="preserve">ralia </w:t>
      </w:r>
      <w:r w:rsidRPr="00CD5DAF">
        <w:rPr>
          <w:i/>
          <w:iCs/>
          <w:sz w:val="20"/>
          <w:szCs w:val="18"/>
          <w:lang w:val="en-US"/>
        </w:rPr>
        <w:t xml:space="preserve">supported National Technical </w:t>
      </w:r>
      <w:r>
        <w:rPr>
          <w:i/>
          <w:iCs/>
          <w:sz w:val="20"/>
          <w:szCs w:val="18"/>
          <w:lang w:val="en-US"/>
        </w:rPr>
        <w:t>S</w:t>
      </w:r>
      <w:r w:rsidRPr="00CD5DAF">
        <w:rPr>
          <w:i/>
          <w:iCs/>
          <w:sz w:val="20"/>
          <w:szCs w:val="18"/>
          <w:lang w:val="en-US"/>
        </w:rPr>
        <w:t>ervices</w:t>
      </w:r>
      <w:r w:rsidR="00973A37">
        <w:rPr>
          <w:i/>
          <w:iCs/>
          <w:sz w:val="20"/>
          <w:szCs w:val="18"/>
          <w:lang w:val="en-US"/>
        </w:rPr>
        <w:t>,</w:t>
      </w:r>
      <w:r w:rsidRPr="00CD5DAF">
        <w:rPr>
          <w:i/>
          <w:iCs/>
          <w:sz w:val="20"/>
          <w:szCs w:val="18"/>
          <w:lang w:val="en-US"/>
        </w:rPr>
        <w:t xml:space="preserve"> </w:t>
      </w:r>
      <w:hyperlink r:id="rId10" w:history="1">
        <w:r w:rsidRPr="00CD5DAF">
          <w:rPr>
            <w:rStyle w:val="Hyperlink"/>
            <w:i/>
            <w:iCs/>
            <w:sz w:val="20"/>
            <w:szCs w:val="18"/>
            <w:lang w:val="en-US"/>
          </w:rPr>
          <w:t>CQUEST</w:t>
        </w:r>
      </w:hyperlink>
      <w:r w:rsidRPr="00CD5DAF">
        <w:rPr>
          <w:i/>
          <w:iCs/>
          <w:sz w:val="20"/>
          <w:szCs w:val="18"/>
          <w:lang w:val="en-US"/>
        </w:rPr>
        <w:t xml:space="preserve"> and </w:t>
      </w:r>
      <w:hyperlink r:id="rId11" w:history="1">
        <w:r w:rsidRPr="00CD5DAF">
          <w:rPr>
            <w:rStyle w:val="Hyperlink"/>
            <w:i/>
            <w:iCs/>
            <w:sz w:val="20"/>
            <w:szCs w:val="18"/>
            <w:lang w:val="en-US"/>
          </w:rPr>
          <w:t>CREST</w:t>
        </w:r>
      </w:hyperlink>
      <w:r w:rsidR="00973A37">
        <w:rPr>
          <w:i/>
          <w:iCs/>
          <w:sz w:val="20"/>
          <w:szCs w:val="18"/>
          <w:lang w:val="en-US"/>
        </w:rPr>
        <w:t>,</w:t>
      </w:r>
      <w:r w:rsidRPr="00CD5DAF">
        <w:rPr>
          <w:i/>
          <w:iCs/>
          <w:sz w:val="20"/>
          <w:szCs w:val="18"/>
          <w:lang w:val="en-US"/>
        </w:rPr>
        <w:t xml:space="preserve"> will review all TROG Cat A &amp; B proposals</w:t>
      </w:r>
      <w:r w:rsidR="00973A37">
        <w:rPr>
          <w:i/>
          <w:iCs/>
          <w:sz w:val="20"/>
          <w:szCs w:val="18"/>
          <w:lang w:val="en-US"/>
        </w:rPr>
        <w:t xml:space="preserve"> and provide feedback. </w:t>
      </w:r>
      <w:r w:rsidR="00F4211D">
        <w:rPr>
          <w:b/>
          <w:bCs/>
          <w:sz w:val="24"/>
          <w:lang w:val="en-US"/>
        </w:rPr>
        <w:br w:type="page"/>
      </w:r>
    </w:p>
    <w:p w14:paraId="43620AA8" w14:textId="6BF273AA" w:rsidR="005A048F" w:rsidRPr="00841B23" w:rsidRDefault="005A048F" w:rsidP="00841B23">
      <w:pPr>
        <w:numPr>
          <w:ilvl w:val="0"/>
          <w:numId w:val="1"/>
        </w:numPr>
        <w:spacing w:after="0"/>
        <w:ind w:left="-426"/>
        <w:rPr>
          <w:b/>
          <w:bCs/>
          <w:sz w:val="8"/>
          <w:szCs w:val="12"/>
          <w:lang w:val="en-US"/>
        </w:rPr>
      </w:pPr>
      <w:r w:rsidRPr="00841B23">
        <w:rPr>
          <w:b/>
          <w:bCs/>
          <w:sz w:val="24"/>
          <w:lang w:val="en-US"/>
        </w:rPr>
        <w:lastRenderedPageBreak/>
        <w:t xml:space="preserve">Trial/Project Design </w:t>
      </w: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3"/>
        <w:gridCol w:w="2409"/>
        <w:gridCol w:w="709"/>
        <w:gridCol w:w="4819"/>
      </w:tblGrid>
      <w:tr w:rsidR="00D06C67" w:rsidRPr="00B1293E" w14:paraId="46DB5793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05A1BA1B" w14:textId="2E503405" w:rsidR="00D06C67" w:rsidRPr="002050E2" w:rsidRDefault="00D06C67" w:rsidP="005A048F">
            <w:pPr>
              <w:spacing w:after="0" w:line="240" w:lineRule="auto"/>
              <w:rPr>
                <w:b/>
                <w:lang w:val="en-US"/>
              </w:rPr>
            </w:pPr>
            <w:r w:rsidRPr="006704D2">
              <w:rPr>
                <w:rFonts w:eastAsia="Arial Narrow" w:cstheme="minorHAnsi"/>
                <w:b/>
                <w:color w:val="000000"/>
                <w:spacing w:val="3"/>
              </w:rPr>
              <w:t>Study phase</w:t>
            </w:r>
          </w:p>
        </w:tc>
        <w:sdt>
          <w:sdtPr>
            <w:rPr>
              <w:color w:val="FF0000"/>
              <w:sz w:val="24"/>
              <w:szCs w:val="24"/>
              <w:lang w:val="en-US"/>
            </w:rPr>
            <w:id w:val="-1837990885"/>
            <w:placeholder>
              <w:docPart w:val="627F4F53C7C743C7AA4B8AC001AAA367"/>
            </w:placeholder>
            <w:comboBox>
              <w:listItem w:displayText="Please select" w:value="Please select"/>
              <w:listItem w:displayText="Phase 1" w:value="Phase 1"/>
              <w:listItem w:displayText="Phase 2" w:value="Phase 2"/>
              <w:listItem w:displayText="Phase 3" w:value="Phase 3"/>
              <w:listItem w:displayText="Other, please specify" w:value="Other, please specify"/>
            </w:comboBox>
          </w:sdtPr>
          <w:sdtEndPr/>
          <w:sdtContent>
            <w:tc>
              <w:tcPr>
                <w:tcW w:w="3118" w:type="dxa"/>
                <w:gridSpan w:val="2"/>
                <w:tcBorders>
                  <w:right w:val="nil"/>
                </w:tcBorders>
                <w:vAlign w:val="center"/>
              </w:tcPr>
              <w:p w14:paraId="03CE9AF7" w14:textId="77777777" w:rsidR="00D06C67" w:rsidRPr="005869DF" w:rsidRDefault="00D06C67" w:rsidP="00D06C67">
                <w:pPr>
                  <w:spacing w:after="0"/>
                  <w:ind w:left="170"/>
                  <w:rPr>
                    <w:sz w:val="24"/>
                    <w:szCs w:val="24"/>
                    <w:lang w:val="en-US"/>
                  </w:rPr>
                </w:pPr>
                <w:r w:rsidRPr="005869DF">
                  <w:rPr>
                    <w:color w:val="FF0000"/>
                    <w:sz w:val="24"/>
                    <w:szCs w:val="24"/>
                    <w:lang w:val="en-US"/>
                  </w:rPr>
                  <w:t>Please select</w:t>
                </w:r>
              </w:p>
            </w:tc>
          </w:sdtContent>
        </w:sdt>
        <w:tc>
          <w:tcPr>
            <w:tcW w:w="4819" w:type="dxa"/>
            <w:tcBorders>
              <w:left w:val="nil"/>
            </w:tcBorders>
            <w:vAlign w:val="center"/>
          </w:tcPr>
          <w:p w14:paraId="281BA024" w14:textId="77777777" w:rsidR="00D06C67" w:rsidRPr="005869DF" w:rsidRDefault="00D06C67" w:rsidP="00F51F81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  <w:r w:rsidRPr="005869DF">
              <w:rPr>
                <w:sz w:val="24"/>
                <w:szCs w:val="24"/>
                <w:lang w:val="en-US"/>
              </w:rPr>
              <w:t>Other</w:t>
            </w:r>
            <w:r>
              <w:rPr>
                <w:sz w:val="24"/>
                <w:szCs w:val="24"/>
                <w:lang w:val="en-US"/>
              </w:rPr>
              <w:t xml:space="preserve">: </w:t>
            </w:r>
            <w:r>
              <w:rPr>
                <w:color w:val="A6A6A6" w:themeColor="background1" w:themeShade="A6"/>
              </w:rPr>
              <w:t>Please specify</w:t>
            </w:r>
          </w:p>
        </w:tc>
      </w:tr>
      <w:tr w:rsidR="0037153D" w:rsidRPr="00B1293E" w14:paraId="77F22D12" w14:textId="77777777" w:rsidTr="00AB4C02">
        <w:trPr>
          <w:trHeight w:val="1119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312D9EFE" w14:textId="327F9490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>Outline study schema</w:t>
            </w:r>
            <w:r>
              <w:rPr>
                <w:b/>
                <w:lang w:val="en-US"/>
              </w:rPr>
              <w:t xml:space="preserve"> / schedule</w:t>
            </w:r>
          </w:p>
          <w:p w14:paraId="4F40B304" w14:textId="597E72DB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4F431194" w14:textId="00B2D7FA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Text</w:t>
            </w:r>
            <w:r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outline</w:t>
            </w: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)</w:t>
            </w:r>
          </w:p>
          <w:p w14:paraId="1AE2F83C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059C47B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5ED367E1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6034B3F" w14:textId="77777777" w:rsidR="0037153D" w:rsidRDefault="0037153D" w:rsidP="00445343">
            <w:pPr>
              <w:spacing w:after="0"/>
              <w:rPr>
                <w:lang w:val="en-US"/>
              </w:rPr>
            </w:pPr>
          </w:p>
          <w:p w14:paraId="00207341" w14:textId="6F4505FA" w:rsidR="00303F20" w:rsidRPr="00B1293E" w:rsidRDefault="00303F20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34E72AA0" w14:textId="77777777" w:rsidTr="00AB4C02">
        <w:trPr>
          <w:trHeight w:val="1546"/>
        </w:trPr>
        <w:tc>
          <w:tcPr>
            <w:tcW w:w="2553" w:type="dxa"/>
            <w:vMerge/>
            <w:shd w:val="clear" w:color="auto" w:fill="CAD9EC"/>
            <w:vAlign w:val="center"/>
          </w:tcPr>
          <w:p w14:paraId="02E46133" w14:textId="63289FBB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16458531" w14:textId="7942F95F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Diagrammatic outline of the study)</w:t>
            </w:r>
          </w:p>
          <w:p w14:paraId="6A2C3E96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3E69EB0A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06AC3B7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E718AD1" w14:textId="5B062851" w:rsidR="0037153D" w:rsidRPr="00B1293E" w:rsidRDefault="0037153D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0FA6E3BC" w14:textId="77777777" w:rsidTr="00AB4C02">
        <w:trPr>
          <w:trHeight w:val="1588"/>
        </w:trPr>
        <w:tc>
          <w:tcPr>
            <w:tcW w:w="2553" w:type="dxa"/>
            <w:vMerge/>
            <w:shd w:val="clear" w:color="auto" w:fill="CAD9EC"/>
            <w:vAlign w:val="center"/>
          </w:tcPr>
          <w:p w14:paraId="758F8F0A" w14:textId="77777777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50A76DEB" w14:textId="77777777" w:rsidR="0037153D" w:rsidRDefault="0037153D" w:rsidP="0037153D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Study procedures (type and timings)</w:t>
            </w:r>
            <w:r w:rsidR="00303F20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/ Schedule of assessments </w:t>
            </w:r>
          </w:p>
          <w:p w14:paraId="67F23802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ECAC78B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E06AF8C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F6F65F3" w14:textId="6455E387" w:rsidR="00303F20" w:rsidRP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F51F81" w:rsidRPr="00B1293E" w14:paraId="1717FA52" w14:textId="77777777" w:rsidTr="00F4211D">
        <w:trPr>
          <w:trHeight w:val="742"/>
        </w:trPr>
        <w:tc>
          <w:tcPr>
            <w:tcW w:w="2553" w:type="dxa"/>
            <w:shd w:val="clear" w:color="auto" w:fill="CAD9EC"/>
            <w:vAlign w:val="center"/>
          </w:tcPr>
          <w:p w14:paraId="67BB7BB7" w14:textId="28F15EDF" w:rsidR="00F51F81" w:rsidRPr="002050E2" w:rsidRDefault="00A84205" w:rsidP="00F51F81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get</w:t>
            </w:r>
            <w:r w:rsidRPr="00E56383">
              <w:rPr>
                <w:b/>
                <w:lang w:val="en-US"/>
              </w:rPr>
              <w:t xml:space="preserve"> population</w:t>
            </w:r>
          </w:p>
        </w:tc>
        <w:tc>
          <w:tcPr>
            <w:tcW w:w="7937" w:type="dxa"/>
            <w:gridSpan w:val="3"/>
            <w:vAlign w:val="center"/>
          </w:tcPr>
          <w:p w14:paraId="1E86091A" w14:textId="77777777" w:rsidR="00F51F81" w:rsidRPr="00B1293E" w:rsidRDefault="00F51F81" w:rsidP="00F51F81">
            <w:pPr>
              <w:spacing w:after="0"/>
              <w:rPr>
                <w:lang w:val="en-US"/>
              </w:rPr>
            </w:pPr>
          </w:p>
        </w:tc>
      </w:tr>
      <w:tr w:rsidR="00F4211D" w:rsidRPr="00B1293E" w14:paraId="2C1DE0EE" w14:textId="77777777" w:rsidTr="00F4211D">
        <w:trPr>
          <w:trHeight w:val="742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36031AA7" w14:textId="386FB755" w:rsidR="00F4211D" w:rsidRDefault="00F4211D" w:rsidP="00F4211D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Key </w:t>
            </w:r>
            <w:r>
              <w:rPr>
                <w:b/>
                <w:lang w:val="en-US"/>
              </w:rPr>
              <w:t>eligibility</w:t>
            </w:r>
          </w:p>
        </w:tc>
        <w:tc>
          <w:tcPr>
            <w:tcW w:w="7937" w:type="dxa"/>
            <w:gridSpan w:val="3"/>
            <w:vAlign w:val="center"/>
          </w:tcPr>
          <w:p w14:paraId="30D91876" w14:textId="77777777" w:rsidR="00F4211D" w:rsidRDefault="00F4211D" w:rsidP="00F4211D">
            <w:pPr>
              <w:spacing w:after="0"/>
              <w:rPr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>Inclusion:</w:t>
            </w:r>
            <w:r>
              <w:rPr>
                <w:bCs/>
                <w:lang w:val="en-US"/>
              </w:rPr>
              <w:t xml:space="preserve"> </w:t>
            </w:r>
          </w:p>
          <w:p w14:paraId="30223A28" w14:textId="77777777" w:rsidR="00F4211D" w:rsidRPr="00B1293E" w:rsidRDefault="00F4211D" w:rsidP="00F4211D">
            <w:pPr>
              <w:spacing w:after="0"/>
              <w:rPr>
                <w:lang w:val="en-US"/>
              </w:rPr>
            </w:pPr>
          </w:p>
        </w:tc>
      </w:tr>
      <w:tr w:rsidR="00F4211D" w:rsidRPr="00B1293E" w14:paraId="2C682B22" w14:textId="77777777" w:rsidTr="00F4211D">
        <w:trPr>
          <w:trHeight w:val="742"/>
        </w:trPr>
        <w:tc>
          <w:tcPr>
            <w:tcW w:w="2553" w:type="dxa"/>
            <w:vMerge/>
            <w:shd w:val="clear" w:color="auto" w:fill="CAD9EC"/>
            <w:vAlign w:val="center"/>
          </w:tcPr>
          <w:p w14:paraId="6B17CD63" w14:textId="77777777" w:rsidR="00F4211D" w:rsidRDefault="00F4211D" w:rsidP="00F4211D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  <w:vAlign w:val="center"/>
          </w:tcPr>
          <w:p w14:paraId="138C45E1" w14:textId="77777777" w:rsidR="00F4211D" w:rsidRPr="00E56383" w:rsidRDefault="00F4211D" w:rsidP="00F4211D">
            <w:pPr>
              <w:spacing w:after="0"/>
              <w:rPr>
                <w:b/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 xml:space="preserve">Exclusion: </w:t>
            </w:r>
          </w:p>
          <w:p w14:paraId="0B2F309A" w14:textId="77777777" w:rsidR="00F4211D" w:rsidRPr="00B1293E" w:rsidRDefault="00F4211D" w:rsidP="00F4211D">
            <w:pPr>
              <w:spacing w:after="0"/>
              <w:rPr>
                <w:lang w:val="en-US"/>
              </w:rPr>
            </w:pPr>
          </w:p>
        </w:tc>
      </w:tr>
      <w:tr w:rsidR="00E56383" w:rsidRPr="00B1293E" w14:paraId="104B89C1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68B7223F" w14:textId="7DDE745D" w:rsidR="00E56383" w:rsidRPr="002050E2" w:rsidRDefault="0037153D" w:rsidP="00E5638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lanned N</w:t>
            </w:r>
            <w:r w:rsidRPr="00303F20">
              <w:rPr>
                <w:b/>
                <w:vertAlign w:val="superscript"/>
                <w:lang w:val="en-US"/>
              </w:rPr>
              <w:t>o</w:t>
            </w:r>
            <w:r>
              <w:rPr>
                <w:b/>
                <w:lang w:val="en-US"/>
              </w:rPr>
              <w:t xml:space="preserve"> of </w:t>
            </w:r>
            <w:r w:rsidR="00E56383">
              <w:rPr>
                <w:b/>
                <w:lang w:val="en-US"/>
              </w:rPr>
              <w:t xml:space="preserve">study sites </w:t>
            </w:r>
          </w:p>
        </w:tc>
        <w:tc>
          <w:tcPr>
            <w:tcW w:w="7937" w:type="dxa"/>
            <w:gridSpan w:val="3"/>
            <w:vAlign w:val="center"/>
          </w:tcPr>
          <w:p w14:paraId="541D5242" w14:textId="77777777" w:rsidR="0037153D" w:rsidRDefault="0037153D" w:rsidP="0037153D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54A9C731" w14:textId="03E980A0" w:rsidR="00E56383" w:rsidRDefault="0037153D" w:rsidP="0037153D">
            <w:pPr>
              <w:spacing w:after="0"/>
              <w:rPr>
                <w:bCs/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>:</w:t>
            </w:r>
          </w:p>
        </w:tc>
      </w:tr>
      <w:tr w:rsidR="00303F20" w:rsidRPr="00B1293E" w14:paraId="47CCF646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53D2A037" w14:textId="41299E54" w:rsidR="00303F20" w:rsidRPr="00F375EF" w:rsidRDefault="00303F20" w:rsidP="00F375EF">
            <w:pPr>
              <w:spacing w:after="0" w:line="240" w:lineRule="auto"/>
              <w:jc w:val="right"/>
              <w:rPr>
                <w:b/>
                <w:sz w:val="20"/>
                <w:szCs w:val="20"/>
                <w:lang w:val="en-US"/>
              </w:rPr>
            </w:pPr>
            <w:r w:rsidRPr="00F375EF">
              <w:rPr>
                <w:b/>
                <w:sz w:val="20"/>
                <w:szCs w:val="20"/>
                <w:lang w:val="en-US"/>
              </w:rPr>
              <w:t xml:space="preserve">Will </w:t>
            </w:r>
            <w:r w:rsidR="00F375EF">
              <w:rPr>
                <w:b/>
                <w:sz w:val="20"/>
                <w:szCs w:val="20"/>
                <w:lang w:val="en-US"/>
              </w:rPr>
              <w:t xml:space="preserve">AUST </w:t>
            </w:r>
            <w:r w:rsidRPr="00F375EF">
              <w:rPr>
                <w:b/>
                <w:sz w:val="20"/>
                <w:szCs w:val="20"/>
                <w:lang w:val="en-US"/>
              </w:rPr>
              <w:t>regional centers be able to take part in this study</w:t>
            </w:r>
            <w:r w:rsidR="00F375EF" w:rsidRPr="00F375EF">
              <w:rPr>
                <w:b/>
                <w:sz w:val="20"/>
                <w:szCs w:val="20"/>
                <w:lang w:val="en-US"/>
              </w:rPr>
              <w:t xml:space="preserve">? </w:t>
            </w:r>
          </w:p>
        </w:tc>
        <w:tc>
          <w:tcPr>
            <w:tcW w:w="7937" w:type="dxa"/>
            <w:gridSpan w:val="3"/>
            <w:vAlign w:val="center"/>
          </w:tcPr>
          <w:p w14:paraId="35A8269F" w14:textId="5D871391" w:rsidR="00F375EF" w:rsidRDefault="00BB3E2F" w:rsidP="00F375E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54126357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375EF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375EF">
              <w:rPr>
                <w:lang w:val="en-US"/>
              </w:rPr>
              <w:t xml:space="preserve"> Yes</w:t>
            </w:r>
          </w:p>
          <w:p w14:paraId="525952DE" w14:textId="71BF31DE" w:rsidR="00303F20" w:rsidRPr="008D2AC9" w:rsidRDefault="00BB3E2F" w:rsidP="00F375EF">
            <w:pPr>
              <w:spacing w:after="0"/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7879286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375EF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375EF">
              <w:rPr>
                <w:lang w:val="en-US"/>
              </w:rPr>
              <w:t xml:space="preserve"> No</w:t>
            </w:r>
            <w:r w:rsidR="00F375EF" w:rsidRPr="005869DF">
              <w:rPr>
                <w:color w:val="A6A6A6" w:themeColor="background1" w:themeShade="A6"/>
              </w:rPr>
              <w:t xml:space="preserve"> Please specify</w:t>
            </w:r>
            <w:r w:rsidR="00F375EF">
              <w:rPr>
                <w:color w:val="A6A6A6" w:themeColor="background1" w:themeShade="A6"/>
              </w:rPr>
              <w:t xml:space="preserve"> why </w:t>
            </w:r>
          </w:p>
        </w:tc>
      </w:tr>
      <w:tr w:rsidR="00F375EF" w:rsidRPr="00B1293E" w14:paraId="13EE3F68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66C518E4" w14:textId="7734D704" w:rsidR="00F375EF" w:rsidRPr="00F375EF" w:rsidRDefault="00F375EF" w:rsidP="00303F20">
            <w:pPr>
              <w:spacing w:after="0" w:line="240" w:lineRule="auto"/>
              <w:jc w:val="right"/>
              <w:rPr>
                <w:b/>
                <w:sz w:val="20"/>
                <w:szCs w:val="20"/>
                <w:lang w:val="en-US"/>
              </w:rPr>
            </w:pPr>
            <w:r w:rsidRPr="00F375EF">
              <w:rPr>
                <w:b/>
                <w:sz w:val="20"/>
                <w:szCs w:val="20"/>
                <w:lang w:val="en-US"/>
              </w:rPr>
              <w:t>Could this be run as a tele-trial?</w:t>
            </w:r>
          </w:p>
        </w:tc>
        <w:tc>
          <w:tcPr>
            <w:tcW w:w="7937" w:type="dxa"/>
            <w:gridSpan w:val="3"/>
            <w:vAlign w:val="center"/>
          </w:tcPr>
          <w:p w14:paraId="659BF617" w14:textId="77777777" w:rsidR="00CD5DAF" w:rsidRDefault="00BB3E2F" w:rsidP="00CD5DA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24715177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D5DAF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CD5DAF">
              <w:rPr>
                <w:lang w:val="en-US"/>
              </w:rPr>
              <w:t xml:space="preserve"> Yes</w:t>
            </w:r>
          </w:p>
          <w:p w14:paraId="3258CE47" w14:textId="2B3CBDE7" w:rsidR="00F375EF" w:rsidRPr="008D2AC9" w:rsidRDefault="00BB3E2F" w:rsidP="00CD5DAF">
            <w:pPr>
              <w:spacing w:after="0"/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00373937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D5DAF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CD5DAF">
              <w:rPr>
                <w:lang w:val="en-US"/>
              </w:rPr>
              <w:t xml:space="preserve"> No</w:t>
            </w:r>
            <w:r w:rsidR="00CD5DAF" w:rsidRPr="005869DF">
              <w:rPr>
                <w:color w:val="A6A6A6" w:themeColor="background1" w:themeShade="A6"/>
              </w:rPr>
              <w:t xml:space="preserve"> Please specify</w:t>
            </w:r>
            <w:r w:rsidR="00CD5DAF">
              <w:rPr>
                <w:color w:val="A6A6A6" w:themeColor="background1" w:themeShade="A6"/>
              </w:rPr>
              <w:t xml:space="preserve"> why</w:t>
            </w:r>
          </w:p>
        </w:tc>
      </w:tr>
      <w:tr w:rsidR="0016379F" w:rsidRPr="00B1293E" w14:paraId="1268A97A" w14:textId="77777777" w:rsidTr="009409F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0C20484B" w14:textId="1760A371" w:rsidR="0016379F" w:rsidRPr="00F375EF" w:rsidRDefault="0016379F" w:rsidP="00303F20">
            <w:pPr>
              <w:spacing w:after="0" w:line="240" w:lineRule="auto"/>
              <w:jc w:val="righ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What components of this study could be </w:t>
            </w:r>
            <w:proofErr w:type="spellStart"/>
            <w:r>
              <w:rPr>
                <w:b/>
                <w:sz w:val="20"/>
                <w:szCs w:val="20"/>
                <w:lang w:val="en-US"/>
              </w:rPr>
              <w:t>decentralised</w:t>
            </w:r>
            <w:proofErr w:type="spellEnd"/>
            <w:r>
              <w:rPr>
                <w:b/>
                <w:sz w:val="20"/>
                <w:szCs w:val="20"/>
                <w:lang w:val="en-US"/>
              </w:rPr>
              <w:t>?</w:t>
            </w:r>
          </w:p>
        </w:tc>
        <w:tc>
          <w:tcPr>
            <w:tcW w:w="7937" w:type="dxa"/>
            <w:gridSpan w:val="3"/>
          </w:tcPr>
          <w:p w14:paraId="5EBEC674" w14:textId="77777777" w:rsidR="0016379F" w:rsidRDefault="0016379F" w:rsidP="009409F2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lease outline</w:t>
            </w:r>
          </w:p>
          <w:p w14:paraId="4D8214E6" w14:textId="6E6FDCBD" w:rsidR="009409F2" w:rsidRPr="009409F2" w:rsidRDefault="009409F2" w:rsidP="009409F2">
            <w:pPr>
              <w:spacing w:after="0"/>
              <w:rPr>
                <w:color w:val="000000" w:themeColor="text1"/>
                <w:lang w:val="en-US"/>
              </w:rPr>
            </w:pPr>
          </w:p>
        </w:tc>
      </w:tr>
      <w:tr w:rsidR="00CD5DAF" w:rsidRPr="00B1293E" w14:paraId="311E1F92" w14:textId="77777777" w:rsidTr="00CD5DAF">
        <w:trPr>
          <w:trHeight w:val="804"/>
        </w:trPr>
        <w:tc>
          <w:tcPr>
            <w:tcW w:w="2553" w:type="dxa"/>
            <w:shd w:val="clear" w:color="auto" w:fill="CAD9EC"/>
            <w:vAlign w:val="center"/>
          </w:tcPr>
          <w:p w14:paraId="7A7B12D9" w14:textId="09D5363D" w:rsidR="00CD5DAF" w:rsidRDefault="00CD5DAF" w:rsidP="00303F20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tervention</w:t>
            </w:r>
            <w:r>
              <w:rPr>
                <w:b/>
                <w:lang w:val="en-US"/>
              </w:rPr>
              <w:t>/s</w:t>
            </w:r>
          </w:p>
        </w:tc>
        <w:tc>
          <w:tcPr>
            <w:tcW w:w="7937" w:type="dxa"/>
            <w:gridSpan w:val="3"/>
          </w:tcPr>
          <w:p w14:paraId="5FA2EE2C" w14:textId="77777777" w:rsidR="00CD5DAF" w:rsidRDefault="00CD5DAF" w:rsidP="00CD5DAF">
            <w:pPr>
              <w:spacing w:after="0"/>
              <w:rPr>
                <w:b/>
                <w:lang w:val="en-US"/>
              </w:rPr>
            </w:pP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lease outline treatment for each trial arm</w:t>
            </w:r>
            <w:r>
              <w:rPr>
                <w:b/>
                <w:lang w:val="en-US"/>
              </w:rPr>
              <w:t xml:space="preserve"> </w:t>
            </w:r>
          </w:p>
          <w:p w14:paraId="5E8F0E22" w14:textId="63D644EA" w:rsidR="00CD5DAF" w:rsidRPr="008D2AC9" w:rsidRDefault="00CD5DAF" w:rsidP="00CD5DAF">
            <w:pPr>
              <w:spacing w:after="0"/>
              <w:rPr>
                <w:b/>
                <w:lang w:val="en-US"/>
              </w:rPr>
            </w:pPr>
          </w:p>
        </w:tc>
      </w:tr>
      <w:tr w:rsidR="00CD7771" w:rsidRPr="00B1293E" w14:paraId="2C3495AB" w14:textId="77777777" w:rsidTr="00606D46">
        <w:trPr>
          <w:trHeight w:val="454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8E55A98" w14:textId="67C3D581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RTQA program outline</w:t>
            </w:r>
          </w:p>
        </w:tc>
        <w:tc>
          <w:tcPr>
            <w:tcW w:w="2409" w:type="dxa"/>
            <w:vAlign w:val="center"/>
          </w:tcPr>
          <w:p w14:paraId="1E295597" w14:textId="28CEBB99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Technique</w:t>
            </w:r>
            <w:r w:rsidR="00445343">
              <w:rPr>
                <w:b/>
                <w:lang w:val="en-US"/>
              </w:rPr>
              <w:t>/s</w:t>
            </w:r>
            <w:r w:rsidR="00CD5DAF">
              <w:rPr>
                <w:b/>
                <w:lang w:val="en-US"/>
              </w:rPr>
              <w:t xml:space="preserve"> allowed</w:t>
            </w:r>
            <w:r w:rsidRPr="00CD7771">
              <w:rPr>
                <w:b/>
                <w:lang w:val="en-US"/>
              </w:rPr>
              <w:t xml:space="preserve"> </w:t>
            </w:r>
          </w:p>
        </w:tc>
        <w:tc>
          <w:tcPr>
            <w:tcW w:w="5528" w:type="dxa"/>
            <w:gridSpan w:val="2"/>
            <w:vAlign w:val="center"/>
          </w:tcPr>
          <w:p w14:paraId="11D179A6" w14:textId="780BAEF6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505C214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5D99A03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69A42935" w14:textId="224CC8DD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Audit</w:t>
            </w:r>
            <w:r w:rsidR="00CD5DAF">
              <w:rPr>
                <w:b/>
                <w:lang w:val="en-US"/>
              </w:rPr>
              <w:t xml:space="preserve"> required</w:t>
            </w:r>
            <w:r w:rsidRPr="00CD7771">
              <w:rPr>
                <w:b/>
                <w:lang w:val="en-US"/>
              </w:rPr>
              <w:t xml:space="preserve"> </w:t>
            </w:r>
          </w:p>
        </w:tc>
        <w:tc>
          <w:tcPr>
            <w:tcW w:w="5528" w:type="dxa"/>
            <w:gridSpan w:val="2"/>
            <w:vAlign w:val="center"/>
          </w:tcPr>
          <w:p w14:paraId="59CDBE2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26C5627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03E5949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981E8AE" w14:textId="2D1DB542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Benchmarking</w:t>
            </w:r>
            <w:r w:rsidR="00CD5DAF">
              <w:rPr>
                <w:b/>
                <w:lang w:val="en-US"/>
              </w:rPr>
              <w:t xml:space="preserve"> required</w:t>
            </w:r>
          </w:p>
        </w:tc>
        <w:tc>
          <w:tcPr>
            <w:tcW w:w="5528" w:type="dxa"/>
            <w:gridSpan w:val="2"/>
            <w:vAlign w:val="center"/>
          </w:tcPr>
          <w:p w14:paraId="27C818C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24B0DFFA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4C7FAAFC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6EEAB985" w14:textId="1A719AF9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re</w:t>
            </w:r>
            <w:r w:rsidR="005F1DA9">
              <w:rPr>
                <w:b/>
                <w:lang w:val="en-US"/>
              </w:rPr>
              <w:t>-</w:t>
            </w:r>
            <w:r w:rsidRPr="00CD7771">
              <w:rPr>
                <w:b/>
                <w:lang w:val="en-US"/>
              </w:rPr>
              <w:t xml:space="preserve">Trial </w:t>
            </w:r>
            <w:r w:rsidR="00CD5DAF">
              <w:rPr>
                <w:b/>
                <w:lang w:val="en-US"/>
              </w:rPr>
              <w:t>r</w:t>
            </w:r>
            <w:r w:rsidRPr="00CD7771">
              <w:rPr>
                <w:b/>
                <w:lang w:val="en-US"/>
              </w:rPr>
              <w:t>eview</w:t>
            </w:r>
          </w:p>
        </w:tc>
        <w:tc>
          <w:tcPr>
            <w:tcW w:w="5528" w:type="dxa"/>
            <w:gridSpan w:val="2"/>
            <w:vAlign w:val="center"/>
          </w:tcPr>
          <w:p w14:paraId="58CF5306" w14:textId="55F68F77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313733A4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308D48A5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24CB0986" w14:textId="76FFD717" w:rsidR="00CD7771" w:rsidRPr="00CD7771" w:rsidRDefault="005F1DA9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ost-Trial</w:t>
            </w:r>
            <w:r w:rsidR="00CD7771" w:rsidRPr="00CD7771">
              <w:rPr>
                <w:b/>
                <w:lang w:val="en-US"/>
              </w:rPr>
              <w:t xml:space="preserve"> </w:t>
            </w:r>
            <w:r w:rsidR="00CD5DAF">
              <w:rPr>
                <w:b/>
                <w:lang w:val="en-US"/>
              </w:rPr>
              <w:t>r</w:t>
            </w:r>
            <w:r w:rsidR="00CD7771" w:rsidRPr="00CD7771">
              <w:rPr>
                <w:b/>
                <w:lang w:val="en-US"/>
              </w:rPr>
              <w:t>eview</w:t>
            </w:r>
          </w:p>
        </w:tc>
        <w:tc>
          <w:tcPr>
            <w:tcW w:w="5528" w:type="dxa"/>
            <w:gridSpan w:val="2"/>
            <w:vAlign w:val="center"/>
          </w:tcPr>
          <w:p w14:paraId="3728BF14" w14:textId="2290B70C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606D46" w:rsidRPr="00B1293E" w14:paraId="2E9565AE" w14:textId="77777777" w:rsidTr="00606D46">
        <w:trPr>
          <w:trHeight w:val="291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23236700" w14:textId="5172F0D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tudy duration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6C2BF6BA" w14:textId="5D5711A3" w:rsidR="00606D46" w:rsidRPr="00606D46" w:rsidRDefault="00606D46" w:rsidP="00506C13">
            <w:pPr>
              <w:spacing w:after="0"/>
              <w:rPr>
                <w:b/>
                <w:bCs/>
                <w:lang w:val="en-US"/>
              </w:rPr>
            </w:pPr>
            <w:r w:rsidRPr="00606D46">
              <w:rPr>
                <w:b/>
                <w:bCs/>
                <w:lang w:val="en-US"/>
              </w:rPr>
              <w:t xml:space="preserve">STUDY PERIOD </w:t>
            </w:r>
          </w:p>
        </w:tc>
        <w:tc>
          <w:tcPr>
            <w:tcW w:w="5528" w:type="dxa"/>
            <w:gridSpan w:val="2"/>
            <w:shd w:val="clear" w:color="auto" w:fill="D9D9D9" w:themeFill="background1" w:themeFillShade="D9"/>
            <w:vAlign w:val="center"/>
          </w:tcPr>
          <w:p w14:paraId="3F0143DE" w14:textId="63050634" w:rsidR="00606D46" w:rsidRPr="00606D46" w:rsidRDefault="00606D46" w:rsidP="00506C13">
            <w:pPr>
              <w:spacing w:after="0"/>
              <w:rPr>
                <w:b/>
                <w:bCs/>
                <w:lang w:val="en-US"/>
              </w:rPr>
            </w:pPr>
            <w:r w:rsidRPr="00606D46">
              <w:rPr>
                <w:b/>
                <w:bCs/>
                <w:lang w:val="en-US"/>
              </w:rPr>
              <w:t>ESTIMATED T</w:t>
            </w:r>
            <w:r>
              <w:rPr>
                <w:b/>
                <w:bCs/>
                <w:lang w:val="en-US"/>
              </w:rPr>
              <w:t>I</w:t>
            </w:r>
            <w:r w:rsidRPr="00606D46">
              <w:rPr>
                <w:b/>
                <w:bCs/>
                <w:lang w:val="en-US"/>
              </w:rPr>
              <w:t>ME FRAME</w:t>
            </w:r>
          </w:p>
        </w:tc>
      </w:tr>
      <w:tr w:rsidR="00606D46" w:rsidRPr="00B1293E" w14:paraId="343A3A56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5C2CD2E8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730A5D36" w14:textId="669C3B00" w:rsidR="00606D46" w:rsidRPr="00606D46" w:rsidRDefault="00606D46" w:rsidP="00606D46">
            <w:pPr>
              <w:spacing w:after="0"/>
              <w:jc w:val="right"/>
              <w:rPr>
                <w:lang w:val="en-US"/>
              </w:rPr>
            </w:pPr>
            <w:r w:rsidRPr="00C60407">
              <w:rPr>
                <w:b/>
                <w:lang w:val="en-US"/>
              </w:rPr>
              <w:t>Development</w:t>
            </w:r>
          </w:p>
        </w:tc>
        <w:tc>
          <w:tcPr>
            <w:tcW w:w="5528" w:type="dxa"/>
            <w:gridSpan w:val="2"/>
            <w:vAlign w:val="center"/>
          </w:tcPr>
          <w:p w14:paraId="3EA3FD53" w14:textId="3CBE7E91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05B75E70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38DCBF46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A72AF5F" w14:textId="484683BD" w:rsidR="00606D46" w:rsidRPr="00606D46" w:rsidRDefault="00606D46" w:rsidP="00606D46">
            <w:pPr>
              <w:spacing w:after="0"/>
              <w:jc w:val="right"/>
              <w:rPr>
                <w:lang w:val="en-US"/>
              </w:rPr>
            </w:pPr>
            <w:r w:rsidRPr="00C60407">
              <w:rPr>
                <w:b/>
                <w:lang w:val="en-US"/>
              </w:rPr>
              <w:t>Recruitment</w:t>
            </w:r>
          </w:p>
        </w:tc>
        <w:tc>
          <w:tcPr>
            <w:tcW w:w="5528" w:type="dxa"/>
            <w:gridSpan w:val="2"/>
            <w:vAlign w:val="center"/>
          </w:tcPr>
          <w:p w14:paraId="07A2A598" w14:textId="24A2F3E0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12D7F231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66AE9439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4EAB81E4" w14:textId="5438B9C2" w:rsidR="00606D46" w:rsidRPr="00C60407" w:rsidRDefault="00606D46" w:rsidP="00606D46">
            <w:pPr>
              <w:spacing w:after="0"/>
              <w:jc w:val="right"/>
              <w:rPr>
                <w:b/>
                <w:lang w:val="en-US"/>
              </w:rPr>
            </w:pPr>
            <w:r w:rsidRPr="00C60407">
              <w:rPr>
                <w:b/>
                <w:lang w:val="en-US"/>
              </w:rPr>
              <w:t>Follow-up</w:t>
            </w:r>
          </w:p>
        </w:tc>
        <w:tc>
          <w:tcPr>
            <w:tcW w:w="5528" w:type="dxa"/>
            <w:gridSpan w:val="2"/>
            <w:vAlign w:val="center"/>
          </w:tcPr>
          <w:p w14:paraId="52794EFC" w14:textId="2202560A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745E514A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0172F0B6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30A76CB6" w14:textId="3B79C697" w:rsidR="00606D46" w:rsidRPr="00C60407" w:rsidRDefault="00606D46" w:rsidP="00606D46">
            <w:pPr>
              <w:spacing w:after="0"/>
              <w:jc w:val="right"/>
              <w:rPr>
                <w:b/>
                <w:lang w:val="en-US"/>
              </w:rPr>
            </w:pPr>
            <w:r w:rsidRPr="00C60407">
              <w:rPr>
                <w:b/>
                <w:lang w:val="en-US"/>
              </w:rPr>
              <w:t>Analysis</w:t>
            </w:r>
          </w:p>
        </w:tc>
        <w:tc>
          <w:tcPr>
            <w:tcW w:w="5528" w:type="dxa"/>
            <w:gridSpan w:val="2"/>
            <w:vAlign w:val="center"/>
          </w:tcPr>
          <w:p w14:paraId="31891E5B" w14:textId="1FA24E6D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32E74EE6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096EE04A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7D9F3F1C" w14:textId="4190EFC1" w:rsidR="00606D46" w:rsidRPr="00C60407" w:rsidRDefault="00606D46" w:rsidP="00606D46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OVERALL DURATON</w:t>
            </w:r>
            <w:r w:rsidR="005F1DA9">
              <w:rPr>
                <w:b/>
                <w:lang w:val="en-US"/>
              </w:rPr>
              <w:t xml:space="preserve"> </w:t>
            </w:r>
            <w:r w:rsidR="005F1DA9" w:rsidRPr="005F1DA9">
              <w:rPr>
                <w:b/>
                <w:sz w:val="16"/>
                <w:szCs w:val="16"/>
                <w:lang w:val="en-US"/>
              </w:rPr>
              <w:t>(Yrs)</w:t>
            </w:r>
          </w:p>
        </w:tc>
        <w:tc>
          <w:tcPr>
            <w:tcW w:w="5528" w:type="dxa"/>
            <w:gridSpan w:val="2"/>
            <w:vAlign w:val="center"/>
          </w:tcPr>
          <w:p w14:paraId="61451945" w14:textId="77777777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</w:tbl>
    <w:p w14:paraId="3DD14A00" w14:textId="77777777" w:rsidR="005A048F" w:rsidRPr="00591B42" w:rsidRDefault="005A048F" w:rsidP="00660F8F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7937"/>
      </w:tblGrid>
      <w:tr w:rsidR="00B1293E" w:rsidRPr="005A048F" w14:paraId="39CB678B" w14:textId="77777777" w:rsidTr="00A97E87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4E4B4CBA" w14:textId="25E8C20D" w:rsidR="00B1293E" w:rsidRPr="005A048F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 xml:space="preserve">Statistics </w:t>
            </w:r>
          </w:p>
        </w:tc>
      </w:tr>
      <w:tr w:rsidR="00AB4C02" w:rsidRPr="00B1293E" w14:paraId="193922FC" w14:textId="77777777" w:rsidTr="00A97E87">
        <w:trPr>
          <w:trHeight w:val="606"/>
        </w:trPr>
        <w:tc>
          <w:tcPr>
            <w:tcW w:w="2553" w:type="dxa"/>
            <w:shd w:val="clear" w:color="auto" w:fill="CAD9EC"/>
            <w:vAlign w:val="center"/>
          </w:tcPr>
          <w:p w14:paraId="2CF53D28" w14:textId="5B6C002E" w:rsidR="00AB4C02" w:rsidRPr="002050E2" w:rsidRDefault="00AB4C02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ample size</w:t>
            </w:r>
          </w:p>
        </w:tc>
        <w:tc>
          <w:tcPr>
            <w:tcW w:w="7937" w:type="dxa"/>
            <w:vAlign w:val="center"/>
          </w:tcPr>
          <w:p w14:paraId="5737E38C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16215EA8" w14:textId="77777777" w:rsidR="00AB4C02" w:rsidRPr="00B1293E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 xml:space="preserve">: </w:t>
            </w:r>
          </w:p>
        </w:tc>
      </w:tr>
      <w:tr w:rsidR="00841B23" w:rsidRPr="00B1293E" w14:paraId="46D55602" w14:textId="77777777" w:rsidTr="00A97E87">
        <w:trPr>
          <w:trHeight w:val="606"/>
        </w:trPr>
        <w:tc>
          <w:tcPr>
            <w:tcW w:w="2553" w:type="dxa"/>
            <w:shd w:val="clear" w:color="auto" w:fill="CAD9EC"/>
            <w:vAlign w:val="center"/>
          </w:tcPr>
          <w:p w14:paraId="56D9A0D1" w14:textId="07D57504" w:rsidR="00841B23" w:rsidRPr="002050E2" w:rsidRDefault="00F4211D" w:rsidP="00841B23">
            <w:pPr>
              <w:spacing w:after="0" w:line="240" w:lineRule="auto"/>
              <w:rPr>
                <w:b/>
                <w:lang w:val="en-US"/>
              </w:rPr>
            </w:pPr>
            <w:r w:rsidRPr="00F4211D">
              <w:rPr>
                <w:b/>
                <w:lang w:val="en-US"/>
              </w:rPr>
              <w:t>Statistical considerations</w:t>
            </w:r>
          </w:p>
        </w:tc>
        <w:tc>
          <w:tcPr>
            <w:tcW w:w="7937" w:type="dxa"/>
            <w:vAlign w:val="center"/>
          </w:tcPr>
          <w:p w14:paraId="75FB5ABF" w14:textId="77777777" w:rsidR="00841B23" w:rsidRPr="008D2AC9" w:rsidRDefault="00841B23" w:rsidP="00841B23">
            <w:pPr>
              <w:spacing w:after="0"/>
              <w:rPr>
                <w:b/>
                <w:lang w:val="en-US"/>
              </w:rPr>
            </w:pPr>
          </w:p>
        </w:tc>
      </w:tr>
      <w:tr w:rsidR="00D06C67" w:rsidRPr="00B1293E" w14:paraId="3955E4FC" w14:textId="77777777" w:rsidTr="00A97E87">
        <w:trPr>
          <w:trHeight w:val="510"/>
        </w:trPr>
        <w:tc>
          <w:tcPr>
            <w:tcW w:w="2553" w:type="dxa"/>
            <w:shd w:val="clear" w:color="auto" w:fill="CAD9EC"/>
            <w:vAlign w:val="center"/>
          </w:tcPr>
          <w:p w14:paraId="15426D7F" w14:textId="38EAF111" w:rsidR="00E05BD7" w:rsidRDefault="00D06C67" w:rsidP="0037153D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Have </w:t>
            </w:r>
            <w:r w:rsidR="00AB4C02">
              <w:rPr>
                <w:b/>
                <w:lang w:val="en-US"/>
              </w:rPr>
              <w:t>these methods / sample sizes</w:t>
            </w:r>
            <w:r>
              <w:rPr>
                <w:b/>
                <w:lang w:val="en-US"/>
              </w:rPr>
              <w:t xml:space="preserve"> been discussed with a statistician? </w:t>
            </w:r>
          </w:p>
        </w:tc>
        <w:tc>
          <w:tcPr>
            <w:tcW w:w="7937" w:type="dxa"/>
            <w:vAlign w:val="center"/>
          </w:tcPr>
          <w:p w14:paraId="15A6B30E" w14:textId="0048DB17" w:rsidR="00D06C67" w:rsidRDefault="00BB3E2F" w:rsidP="00D06C6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359540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Yes </w:t>
            </w:r>
            <w:r w:rsidR="00D06C67" w:rsidRPr="005869DF">
              <w:rPr>
                <w:color w:val="A6A6A6" w:themeColor="background1" w:themeShade="A6"/>
              </w:rPr>
              <w:t>Please specify</w:t>
            </w:r>
          </w:p>
          <w:p w14:paraId="7DAF92EF" w14:textId="77777777" w:rsidR="00D06C67" w:rsidRDefault="00BB3E2F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79127567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No </w:t>
            </w:r>
          </w:p>
          <w:p w14:paraId="306F4FD1" w14:textId="3E4C4156" w:rsidR="00E05BD7" w:rsidRPr="00B1293E" w:rsidRDefault="00BB3E2F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876707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E05BD7">
              <w:rPr>
                <w:lang w:val="en-US"/>
              </w:rPr>
              <w:t xml:space="preserve"> NA </w:t>
            </w:r>
          </w:p>
        </w:tc>
      </w:tr>
    </w:tbl>
    <w:p w14:paraId="6C8B18AC" w14:textId="77777777" w:rsidR="00A04917" w:rsidRPr="00591B42" w:rsidRDefault="00A04917" w:rsidP="00561550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7937"/>
      </w:tblGrid>
      <w:tr w:rsidR="00E56383" w:rsidRPr="005A048F" w14:paraId="0B7DB877" w14:textId="77777777" w:rsidTr="00A97E87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2F3E7E3D" w14:textId="1640B4F1" w:rsidR="00E56383" w:rsidRPr="005A048F" w:rsidRDefault="00A84205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Budget</w:t>
            </w:r>
            <w:r w:rsidR="00445343">
              <w:rPr>
                <w:b/>
                <w:bCs/>
                <w:sz w:val="24"/>
                <w:lang w:val="en-US"/>
              </w:rPr>
              <w:t xml:space="preserve"> </w:t>
            </w:r>
            <w:r w:rsidR="00445343" w:rsidRPr="0037153D">
              <w:rPr>
                <w:i/>
                <w:iCs/>
                <w:sz w:val="20"/>
                <w:szCs w:val="18"/>
                <w:lang w:val="en-US"/>
              </w:rPr>
              <w:t>(Complete for Category A and B</w:t>
            </w:r>
            <w:r w:rsidR="0037153D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</w:p>
        </w:tc>
      </w:tr>
      <w:tr w:rsidR="00445343" w:rsidRPr="00B1293E" w14:paraId="5E355C93" w14:textId="77777777" w:rsidTr="00A97E87">
        <w:trPr>
          <w:trHeight w:val="648"/>
        </w:trPr>
        <w:tc>
          <w:tcPr>
            <w:tcW w:w="2553" w:type="dxa"/>
            <w:shd w:val="clear" w:color="auto" w:fill="CAD9EC"/>
            <w:vAlign w:val="center"/>
          </w:tcPr>
          <w:p w14:paraId="4EBE2E42" w14:textId="78C6EDD6" w:rsidR="00445343" w:rsidRDefault="00445343" w:rsidP="00D01BAE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as a budget been developed to conduct the study / project</w:t>
            </w:r>
          </w:p>
        </w:tc>
        <w:tc>
          <w:tcPr>
            <w:tcW w:w="7937" w:type="dxa"/>
            <w:vAlign w:val="center"/>
          </w:tcPr>
          <w:p w14:paraId="65CFBC04" w14:textId="7D0378EC" w:rsidR="00445343" w:rsidRDefault="00BB3E2F" w:rsidP="0044534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6647494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</w:t>
            </w:r>
            <w:proofErr w:type="gramStart"/>
            <w:r w:rsidR="00445343">
              <w:rPr>
                <w:lang w:val="en-US"/>
              </w:rPr>
              <w:t>Yes</w:t>
            </w:r>
            <w:r w:rsidR="00C961E3">
              <w:rPr>
                <w:lang w:val="en-US"/>
              </w:rPr>
              <w:t>;</w:t>
            </w:r>
            <w:proofErr w:type="gramEnd"/>
            <w:r w:rsidR="00C961E3">
              <w:rPr>
                <w:lang w:val="en-US"/>
              </w:rPr>
              <w:t xml:space="preserve"> </w:t>
            </w:r>
            <w:r w:rsidR="00445343" w:rsidRPr="005869DF">
              <w:rPr>
                <w:color w:val="A6A6A6" w:themeColor="background1" w:themeShade="A6"/>
              </w:rPr>
              <w:t>Please specify</w:t>
            </w:r>
            <w:r w:rsidR="00C961E3">
              <w:rPr>
                <w:color w:val="A6A6A6" w:themeColor="background1" w:themeShade="A6"/>
              </w:rPr>
              <w:t xml:space="preserve"> brief details </w:t>
            </w:r>
          </w:p>
          <w:p w14:paraId="71016966" w14:textId="6D6CD445" w:rsidR="00445343" w:rsidRDefault="00BB3E2F" w:rsidP="000C2E5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9840749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No </w:t>
            </w:r>
          </w:p>
        </w:tc>
      </w:tr>
      <w:tr w:rsidR="00FD72E0" w:rsidRPr="00B1293E" w14:paraId="4BC2C7C4" w14:textId="411DD332" w:rsidTr="00A97E87">
        <w:trPr>
          <w:trHeight w:val="397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9F0129D" w14:textId="26EDEFDB" w:rsidR="00FD72E0" w:rsidRPr="002050E2" w:rsidRDefault="00FD72E0" w:rsidP="00E5638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Funding </w:t>
            </w:r>
            <w:r>
              <w:rPr>
                <w:b/>
                <w:lang w:val="en-US"/>
              </w:rPr>
              <w:t xml:space="preserve">source: </w:t>
            </w:r>
          </w:p>
        </w:tc>
        <w:tc>
          <w:tcPr>
            <w:tcW w:w="7937" w:type="dxa"/>
            <w:vAlign w:val="center"/>
          </w:tcPr>
          <w:p w14:paraId="2865849D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0A070E78" w14:textId="1F4EBBC1" w:rsidR="00FD72E0" w:rsidRPr="00E05BD7" w:rsidRDefault="00BB3E2F" w:rsidP="00D01BAE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20576397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D72E0" w:rsidRPr="00E05BD7">
              <w:rPr>
                <w:lang w:val="en-US"/>
              </w:rPr>
              <w:t xml:space="preserve"> Secured  /  </w:t>
            </w:r>
            <w:sdt>
              <w:sdtPr>
                <w:rPr>
                  <w:lang w:val="en-US"/>
                </w:rPr>
                <w:id w:val="127675081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</w:t>
            </w:r>
            <w:r w:rsidR="00FD72E0" w:rsidRPr="00E05BD7">
              <w:rPr>
                <w:lang w:val="en-US"/>
              </w:rPr>
              <w:t xml:space="preserve">n negotiation  /  </w:t>
            </w:r>
            <w:sdt>
              <w:sdtPr>
                <w:rPr>
                  <w:lang w:val="en-US"/>
                </w:rPr>
                <w:id w:val="1465902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  <w:tr w:rsidR="00E56383" w:rsidRPr="00B1293E" w14:paraId="44844873" w14:textId="77777777" w:rsidTr="00A97E87">
        <w:trPr>
          <w:trHeight w:val="397"/>
        </w:trPr>
        <w:tc>
          <w:tcPr>
            <w:tcW w:w="2553" w:type="dxa"/>
            <w:vMerge/>
            <w:shd w:val="clear" w:color="auto" w:fill="CAD9EC"/>
            <w:vAlign w:val="center"/>
          </w:tcPr>
          <w:p w14:paraId="30304090" w14:textId="77777777" w:rsidR="00E56383" w:rsidRPr="002050E2" w:rsidRDefault="00E56383" w:rsidP="00E5638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vAlign w:val="center"/>
          </w:tcPr>
          <w:p w14:paraId="7A6F3F71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462996A0" w14:textId="4BD25A36" w:rsidR="00E56383" w:rsidRPr="00E05BD7" w:rsidRDefault="00BB3E2F" w:rsidP="00FD72E0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5820597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Secured  /  </w:t>
            </w:r>
            <w:sdt>
              <w:sdtPr>
                <w:rPr>
                  <w:lang w:val="en-US"/>
                </w:rPr>
                <w:id w:val="-159369560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n negotiation  /  </w:t>
            </w:r>
            <w:sdt>
              <w:sdtPr>
                <w:rPr>
                  <w:lang w:val="en-US"/>
                </w:rPr>
                <w:id w:val="-75921815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  <w:tr w:rsidR="00D51ECC" w:rsidRPr="00B1293E" w14:paraId="32F833E5" w14:textId="77777777" w:rsidTr="00A97E87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177FB0EE" w14:textId="1A32DD87" w:rsidR="00D51ECC" w:rsidRPr="002050E2" w:rsidRDefault="00D51ECC" w:rsidP="00E5638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In-kind support </w:t>
            </w:r>
          </w:p>
        </w:tc>
        <w:tc>
          <w:tcPr>
            <w:tcW w:w="7937" w:type="dxa"/>
            <w:vAlign w:val="center"/>
          </w:tcPr>
          <w:p w14:paraId="18B35608" w14:textId="77777777" w:rsidR="00D51ECC" w:rsidRPr="00E05BD7" w:rsidRDefault="00D51ECC" w:rsidP="00FD72E0">
            <w:pPr>
              <w:spacing w:after="0"/>
              <w:rPr>
                <w:lang w:val="en-US"/>
              </w:rPr>
            </w:pPr>
          </w:p>
        </w:tc>
      </w:tr>
    </w:tbl>
    <w:p w14:paraId="53824AE2" w14:textId="05CBF02E" w:rsidR="00F51F81" w:rsidRPr="00591B42" w:rsidRDefault="00F51F81" w:rsidP="004B4FCC">
      <w:pPr>
        <w:spacing w:after="0"/>
        <w:ind w:left="720"/>
        <w:rPr>
          <w:b/>
          <w:bCs/>
          <w:sz w:val="18"/>
          <w:lang w:val="en-US"/>
        </w:rPr>
      </w:pPr>
    </w:p>
    <w:tbl>
      <w:tblPr>
        <w:tblW w:w="9924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924"/>
      </w:tblGrid>
      <w:tr w:rsidR="00B1293E" w:rsidRPr="005A048F" w14:paraId="5CF3B8C7" w14:textId="77777777" w:rsidTr="0037153D">
        <w:tc>
          <w:tcPr>
            <w:tcW w:w="9924" w:type="dxa"/>
            <w:tcBorders>
              <w:top w:val="nil"/>
              <w:left w:val="nil"/>
              <w:bottom w:val="nil"/>
              <w:right w:val="nil"/>
            </w:tcBorders>
          </w:tcPr>
          <w:p w14:paraId="3C0312C4" w14:textId="5F852082" w:rsidR="00B1293E" w:rsidRPr="004B4FCC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>Project Logistics</w:t>
            </w:r>
            <w:r w:rsidR="00AB4C02">
              <w:rPr>
                <w:b/>
                <w:bCs/>
                <w:sz w:val="24"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10490" w:type="dxa"/>
        <w:tblInd w:w="-856" w:type="dxa"/>
        <w:tblLook w:val="04A0" w:firstRow="1" w:lastRow="0" w:firstColumn="1" w:lastColumn="0" w:noHBand="0" w:noVBand="1"/>
      </w:tblPr>
      <w:tblGrid>
        <w:gridCol w:w="3818"/>
        <w:gridCol w:w="437"/>
        <w:gridCol w:w="437"/>
        <w:gridCol w:w="5798"/>
      </w:tblGrid>
      <w:tr w:rsidR="008D2AC9" w14:paraId="574012C6" w14:textId="77777777" w:rsidTr="00A97E87">
        <w:tc>
          <w:tcPr>
            <w:tcW w:w="10490" w:type="dxa"/>
            <w:gridSpan w:val="4"/>
            <w:shd w:val="clear" w:color="auto" w:fill="B8CCE4"/>
          </w:tcPr>
          <w:p w14:paraId="4543DB47" w14:textId="618822B4" w:rsidR="008D2AC9" w:rsidRPr="00C42D24" w:rsidRDefault="008D2AC9" w:rsidP="00C40F2F">
            <w:pPr>
              <w:ind w:left="-113" w:firstLine="113"/>
              <w:rPr>
                <w:b/>
                <w:sz w:val="22"/>
              </w:rPr>
            </w:pPr>
            <w:r w:rsidRPr="00C42D24">
              <w:rPr>
                <w:b/>
                <w:sz w:val="22"/>
              </w:rPr>
              <w:t>Will TROG be required to manage an</w:t>
            </w:r>
            <w:r w:rsidR="00C42D24">
              <w:rPr>
                <w:b/>
                <w:sz w:val="22"/>
              </w:rPr>
              <w:t>y</w:t>
            </w:r>
            <w:r w:rsidRPr="00C42D24">
              <w:rPr>
                <w:b/>
                <w:sz w:val="22"/>
              </w:rPr>
              <w:t xml:space="preserve"> of the project/trial logistics</w:t>
            </w:r>
            <w:r w:rsidR="00C42D24">
              <w:rPr>
                <w:b/>
                <w:sz w:val="22"/>
              </w:rPr>
              <w:t>?</w:t>
            </w:r>
          </w:p>
        </w:tc>
      </w:tr>
      <w:tr w:rsidR="008D2AC9" w14:paraId="20C03C98" w14:textId="77777777" w:rsidTr="00A97E87">
        <w:tc>
          <w:tcPr>
            <w:tcW w:w="3818" w:type="dxa"/>
            <w:shd w:val="clear" w:color="auto" w:fill="D9D9D9" w:themeFill="background1" w:themeFillShade="D9"/>
          </w:tcPr>
          <w:p w14:paraId="2C6467B1" w14:textId="77777777" w:rsidR="008D2AC9" w:rsidRPr="005869DF" w:rsidRDefault="008D2AC9" w:rsidP="008D2AC9"/>
        </w:tc>
        <w:tc>
          <w:tcPr>
            <w:tcW w:w="437" w:type="dxa"/>
          </w:tcPr>
          <w:p w14:paraId="22EAC2C0" w14:textId="101BA0AB" w:rsidR="008D2AC9" w:rsidRPr="00C42D24" w:rsidRDefault="008D2AC9" w:rsidP="00AB4C02">
            <w:pPr>
              <w:ind w:left="-113" w:right="-97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437" w:type="dxa"/>
            <w:tcBorders>
              <w:right w:val="nil"/>
            </w:tcBorders>
          </w:tcPr>
          <w:p w14:paraId="233E043D" w14:textId="63DD59D6" w:rsidR="008D2AC9" w:rsidRPr="00C42D24" w:rsidRDefault="008D2AC9" w:rsidP="00591B42">
            <w:pPr>
              <w:ind w:left="-113" w:right="-15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No</w:t>
            </w:r>
            <w:r w:rsidR="00C42D24">
              <w:rPr>
                <w:b/>
                <w:sz w:val="22"/>
                <w:szCs w:val="22"/>
              </w:rPr>
              <w:t>;</w:t>
            </w:r>
          </w:p>
        </w:tc>
        <w:tc>
          <w:tcPr>
            <w:tcW w:w="5798" w:type="dxa"/>
            <w:tcBorders>
              <w:left w:val="nil"/>
            </w:tcBorders>
            <w:vAlign w:val="center"/>
          </w:tcPr>
          <w:p w14:paraId="1D354C63" w14:textId="573335B4" w:rsidR="008D2AC9" w:rsidRPr="00C42D24" w:rsidRDefault="00591B42" w:rsidP="00591B42">
            <w:pPr>
              <w:ind w:left="-113" w:right="-15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 w:rsidR="00C42D24">
              <w:rPr>
                <w:b/>
                <w:sz w:val="22"/>
                <w:szCs w:val="22"/>
              </w:rPr>
              <w:t xml:space="preserve">pecific </w:t>
            </w:r>
            <w:r w:rsidR="00C42D24" w:rsidRPr="00591B42">
              <w:rPr>
                <w:b/>
                <w:sz w:val="22"/>
                <w:szCs w:val="22"/>
              </w:rPr>
              <w:t>d</w:t>
            </w:r>
            <w:r w:rsidR="008D2AC9" w:rsidRPr="00591B42">
              <w:rPr>
                <w:b/>
                <w:sz w:val="22"/>
                <w:szCs w:val="22"/>
              </w:rPr>
              <w:t>etails</w:t>
            </w:r>
            <w:r w:rsidR="008D2AC9" w:rsidRPr="00591B42">
              <w:rPr>
                <w:b/>
                <w:sz w:val="18"/>
                <w:szCs w:val="22"/>
              </w:rPr>
              <w:t xml:space="preserve"> </w:t>
            </w:r>
            <w:r w:rsidR="008D2AC9" w:rsidRPr="00AB4C02">
              <w:rPr>
                <w:i/>
                <w:sz w:val="16"/>
                <w:szCs w:val="18"/>
              </w:rPr>
              <w:t>(please enter contact details</w:t>
            </w:r>
            <w:r w:rsidRPr="00AB4C02">
              <w:rPr>
                <w:i/>
                <w:sz w:val="16"/>
                <w:szCs w:val="18"/>
              </w:rPr>
              <w:t xml:space="preserve"> of responsible party </w:t>
            </w:r>
            <w:r w:rsidR="008D2AC9" w:rsidRPr="00AB4C02">
              <w:rPr>
                <w:i/>
                <w:sz w:val="16"/>
                <w:szCs w:val="18"/>
              </w:rPr>
              <w:t>if known)</w:t>
            </w:r>
          </w:p>
        </w:tc>
      </w:tr>
      <w:tr w:rsidR="00D06C67" w14:paraId="212E42EE" w14:textId="77777777" w:rsidTr="00A97E87">
        <w:tc>
          <w:tcPr>
            <w:tcW w:w="3818" w:type="dxa"/>
            <w:vAlign w:val="center"/>
          </w:tcPr>
          <w:p w14:paraId="3DD8CEAD" w14:textId="4D17720C" w:rsidR="00D06C67" w:rsidRPr="00C40F2F" w:rsidRDefault="00D06C67" w:rsidP="00D06C67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 xml:space="preserve">Collaborative Group Services </w:t>
            </w:r>
          </w:p>
        </w:tc>
        <w:sdt>
          <w:sdtPr>
            <w:rPr>
              <w:b/>
            </w:rPr>
            <w:id w:val="-86575800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7D99B1" w14:textId="5E69B99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72024201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A7DE2C9" w14:textId="190169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A71F770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0658F129" w14:textId="77777777" w:rsidTr="00A97E87">
        <w:tc>
          <w:tcPr>
            <w:tcW w:w="3818" w:type="dxa"/>
            <w:vAlign w:val="center"/>
          </w:tcPr>
          <w:p w14:paraId="1EDAE38E" w14:textId="74520A4F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>Participant indemnity</w:t>
            </w:r>
          </w:p>
        </w:tc>
        <w:sdt>
          <w:sdtPr>
            <w:rPr>
              <w:b/>
            </w:rPr>
            <w:id w:val="41567105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E5893C7" w14:textId="0A62687F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5122682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72A274A" w14:textId="7C4F83E9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7320E3C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5B2A7DDB" w14:textId="77777777" w:rsidTr="00A97E87">
        <w:tc>
          <w:tcPr>
            <w:tcW w:w="3818" w:type="dxa"/>
            <w:vAlign w:val="center"/>
          </w:tcPr>
          <w:p w14:paraId="7EBDBA65" w14:textId="11846F31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ite contracts </w:t>
            </w:r>
          </w:p>
        </w:tc>
        <w:sdt>
          <w:sdtPr>
            <w:rPr>
              <w:b/>
            </w:rPr>
            <w:id w:val="-163439455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FA4C394" w14:textId="20AA73D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10895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7EEFED96" w14:textId="462B7638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57A981D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248E9C4E" w14:textId="77777777" w:rsidTr="00A97E87">
        <w:tc>
          <w:tcPr>
            <w:tcW w:w="3818" w:type="dxa"/>
            <w:vAlign w:val="center"/>
          </w:tcPr>
          <w:p w14:paraId="60CEAA3F" w14:textId="0FB0473A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>Regulatory approvals (TGA, HREC etc)</w:t>
            </w:r>
          </w:p>
        </w:tc>
        <w:sdt>
          <w:sdtPr>
            <w:rPr>
              <w:b/>
            </w:rPr>
            <w:id w:val="-4431528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3661EDB" w14:textId="522EE75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96461456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FBAADF2" w14:textId="6C6ED41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7AFF67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8D2AC9" w14:paraId="132241BE" w14:textId="77777777" w:rsidTr="00A97E87">
        <w:tc>
          <w:tcPr>
            <w:tcW w:w="3818" w:type="dxa"/>
            <w:vAlign w:val="center"/>
          </w:tcPr>
          <w:p w14:paraId="051F36EA" w14:textId="42E8793C" w:rsidR="008D2AC9" w:rsidRPr="00C40F2F" w:rsidRDefault="00C42D24" w:rsidP="00C42D24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>RT Quality Assurance program</w:t>
            </w:r>
          </w:p>
        </w:tc>
        <w:sdt>
          <w:sdtPr>
            <w:rPr>
              <w:b/>
            </w:rPr>
            <w:id w:val="100340028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CF653AB" w14:textId="54146643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01265058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B54AB29" w14:textId="5183D650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98A71D9" w14:textId="3A75FC16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8D2AC9" w14:paraId="1577DEC8" w14:textId="77777777" w:rsidTr="00A97E87">
        <w:tc>
          <w:tcPr>
            <w:tcW w:w="3818" w:type="dxa"/>
            <w:vAlign w:val="center"/>
          </w:tcPr>
          <w:p w14:paraId="2440D052" w14:textId="6EA030C2" w:rsidR="008D2AC9" w:rsidRPr="00C40F2F" w:rsidRDefault="008D2AC9" w:rsidP="00633EA0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 xml:space="preserve">Central </w:t>
            </w:r>
            <w:r w:rsidR="00C40F2F">
              <w:rPr>
                <w:b/>
                <w:bCs/>
                <w:sz w:val="22"/>
                <w:szCs w:val="22"/>
              </w:rPr>
              <w:t>T</w:t>
            </w:r>
            <w:r w:rsidRPr="00C40F2F">
              <w:rPr>
                <w:b/>
                <w:bCs/>
                <w:sz w:val="22"/>
                <w:szCs w:val="22"/>
              </w:rPr>
              <w:t xml:space="preserve">rial </w:t>
            </w:r>
            <w:r w:rsidR="00C40F2F" w:rsidRPr="00C40F2F">
              <w:rPr>
                <w:b/>
                <w:bCs/>
                <w:sz w:val="22"/>
                <w:szCs w:val="22"/>
              </w:rPr>
              <w:t>Services</w:t>
            </w:r>
          </w:p>
        </w:tc>
        <w:sdt>
          <w:sdtPr>
            <w:rPr>
              <w:b/>
            </w:rPr>
            <w:id w:val="-165320250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9C6863" w14:textId="172439A0" w:rsidR="008D2AC9" w:rsidRPr="00E05BD7" w:rsidRDefault="0053346C" w:rsidP="008D2AC9">
                <w:pPr>
                  <w:rPr>
                    <w:b/>
                    <w:sz w:val="22"/>
                    <w:szCs w:val="22"/>
                  </w:rPr>
                </w:pPr>
                <w:r>
                  <w:rPr>
                    <w:rFonts w:ascii="Yu Gothic UI" w:eastAsia="Yu Gothic UI" w:hAnsi="Yu Gothic U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4274672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30E9DD9" w14:textId="49C19E91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5849967" w14:textId="5A37358F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C40F2F" w14:paraId="1EB2ED16" w14:textId="77777777" w:rsidTr="00A97E87">
        <w:tc>
          <w:tcPr>
            <w:tcW w:w="3818" w:type="dxa"/>
            <w:vAlign w:val="center"/>
          </w:tcPr>
          <w:p w14:paraId="2BDE3B89" w14:textId="18EAF8F9" w:rsidR="00C40F2F" w:rsidRPr="00E05BD7" w:rsidRDefault="00C40F2F" w:rsidP="00C40F2F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te set up and management</w:t>
            </w:r>
          </w:p>
        </w:tc>
        <w:sdt>
          <w:sdtPr>
            <w:rPr>
              <w:b/>
            </w:rPr>
            <w:id w:val="71270798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079EB26B" w14:textId="3611480E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46728344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E2F5676" w14:textId="50061AC6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914D16C" w14:textId="77777777" w:rsidR="00C40F2F" w:rsidRPr="00E05BD7" w:rsidRDefault="00C40F2F" w:rsidP="00C40F2F">
            <w:pPr>
              <w:rPr>
                <w:b/>
              </w:rPr>
            </w:pPr>
          </w:p>
        </w:tc>
      </w:tr>
      <w:tr w:rsidR="00D06C67" w14:paraId="6D0BEF2A" w14:textId="77777777" w:rsidTr="00A97E87">
        <w:tc>
          <w:tcPr>
            <w:tcW w:w="3818" w:type="dxa"/>
            <w:vAlign w:val="center"/>
          </w:tcPr>
          <w:p w14:paraId="3975FC22" w14:textId="311CAB76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Query management / data cleaning </w:t>
            </w:r>
          </w:p>
        </w:tc>
        <w:sdt>
          <w:sdtPr>
            <w:rPr>
              <w:b/>
            </w:rPr>
            <w:id w:val="-96296351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E566E27" w14:textId="6CDEA62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80862290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4CCCB26" w14:textId="3498C1B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F9A49BE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4F023DFB" w14:textId="77777777" w:rsidTr="00A97E87">
        <w:tc>
          <w:tcPr>
            <w:tcW w:w="3818" w:type="dxa"/>
            <w:vAlign w:val="center"/>
          </w:tcPr>
          <w:p w14:paraId="523DE07F" w14:textId="6F7B0C1B" w:rsidR="00D06C6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 w:rsidR="00D06C67" w:rsidRPr="00E05BD7">
              <w:rPr>
                <w:sz w:val="20"/>
                <w:szCs w:val="20"/>
              </w:rPr>
              <w:t xml:space="preserve">management </w:t>
            </w:r>
          </w:p>
        </w:tc>
        <w:sdt>
          <w:sdtPr>
            <w:rPr>
              <w:b/>
            </w:rPr>
            <w:id w:val="-6377326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DA3F34" w14:textId="598098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44730984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1B78A48" w14:textId="3561336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9409E3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E05BD7" w14:paraId="75C3E67B" w14:textId="77777777" w:rsidTr="00A97E87">
        <w:tc>
          <w:tcPr>
            <w:tcW w:w="3818" w:type="dxa"/>
            <w:vAlign w:val="center"/>
          </w:tcPr>
          <w:p w14:paraId="2B40E9B4" w14:textId="4B4E2F1C" w:rsidR="00E05BD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>
              <w:rPr>
                <w:sz w:val="20"/>
                <w:szCs w:val="20"/>
              </w:rPr>
              <w:t xml:space="preserve">shipping </w:t>
            </w:r>
          </w:p>
        </w:tc>
        <w:sdt>
          <w:sdtPr>
            <w:rPr>
              <w:b/>
            </w:rPr>
            <w:id w:val="55763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4526439" w14:textId="197230CC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98022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7DBC3A3" w14:textId="4CC6C2C6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4ED1177" w14:textId="77777777" w:rsidR="00E05BD7" w:rsidRPr="00E05BD7" w:rsidRDefault="00E05BD7" w:rsidP="00E05BD7">
            <w:pPr>
              <w:rPr>
                <w:b/>
              </w:rPr>
            </w:pPr>
          </w:p>
        </w:tc>
      </w:tr>
      <w:tr w:rsidR="008D2AC9" w14:paraId="28432D47" w14:textId="77777777" w:rsidTr="00A97E87">
        <w:tc>
          <w:tcPr>
            <w:tcW w:w="3818" w:type="dxa"/>
            <w:vAlign w:val="center"/>
          </w:tcPr>
          <w:p w14:paraId="4DBB13E5" w14:textId="2031DF9B" w:rsidR="008D2AC9" w:rsidRPr="00E05BD7" w:rsidRDefault="00D06C67" w:rsidP="00327462">
            <w:pPr>
              <w:ind w:left="170"/>
              <w:rPr>
                <w:b/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ervices </w:t>
            </w:r>
            <w:r w:rsidR="00AB4C02">
              <w:rPr>
                <w:sz w:val="20"/>
                <w:szCs w:val="20"/>
              </w:rPr>
              <w:t>A</w:t>
            </w:r>
            <w:r w:rsidR="00AB4C02" w:rsidRPr="00E05BD7">
              <w:rPr>
                <w:sz w:val="20"/>
                <w:szCs w:val="20"/>
              </w:rPr>
              <w:t>ust</w:t>
            </w:r>
            <w:r w:rsidR="00AB4C02">
              <w:rPr>
                <w:sz w:val="20"/>
                <w:szCs w:val="20"/>
              </w:rPr>
              <w:t>ralia</w:t>
            </w:r>
            <w:r w:rsidR="00327462">
              <w:rPr>
                <w:sz w:val="20"/>
                <w:szCs w:val="20"/>
              </w:rPr>
              <w:t xml:space="preserve"> data (request</w:t>
            </w:r>
            <w:r w:rsidR="00AB4C02">
              <w:rPr>
                <w:sz w:val="20"/>
                <w:szCs w:val="20"/>
              </w:rPr>
              <w:t xml:space="preserve"> /</w:t>
            </w:r>
            <w:r w:rsidR="00327462">
              <w:rPr>
                <w:sz w:val="20"/>
                <w:szCs w:val="20"/>
              </w:rPr>
              <w:t>extract)</w:t>
            </w:r>
            <w:r w:rsidRPr="00E05BD7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b/>
            </w:rPr>
            <w:id w:val="-79529337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07B05B" w14:textId="787231AD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6093740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D07A84D" w14:textId="56955D24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CF71AB9" w14:textId="6595C085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591B42" w14:paraId="55177230" w14:textId="77777777" w:rsidTr="00A97E87">
        <w:tc>
          <w:tcPr>
            <w:tcW w:w="3818" w:type="dxa"/>
            <w:vAlign w:val="center"/>
          </w:tcPr>
          <w:p w14:paraId="589B5294" w14:textId="757E79A4" w:rsidR="00591B42" w:rsidRPr="00E05BD7" w:rsidRDefault="00E05BD7" w:rsidP="00327462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y d</w:t>
            </w:r>
            <w:r w:rsidRPr="00E05BD7">
              <w:rPr>
                <w:sz w:val="20"/>
                <w:szCs w:val="20"/>
              </w:rPr>
              <w:t xml:space="preserve">rug management </w:t>
            </w:r>
          </w:p>
        </w:tc>
        <w:sdt>
          <w:sdtPr>
            <w:rPr>
              <w:b/>
            </w:rPr>
            <w:id w:val="-48971558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59BBEBAE" w14:textId="5933110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88822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94D4BFA" w14:textId="69F18A9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5688086" w14:textId="77777777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:rsidRPr="00E05BD7" w14:paraId="2769E1E0" w14:textId="77777777" w:rsidTr="00A97E87">
        <w:tc>
          <w:tcPr>
            <w:tcW w:w="3818" w:type="dxa"/>
            <w:vAlign w:val="center"/>
          </w:tcPr>
          <w:p w14:paraId="725EE358" w14:textId="1EFA5853" w:rsidR="00327462" w:rsidRPr="00E05BD7" w:rsidRDefault="00327462" w:rsidP="00327462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Trial database build </w:t>
            </w:r>
          </w:p>
        </w:tc>
        <w:sdt>
          <w:sdtPr>
            <w:rPr>
              <w:b/>
            </w:rPr>
            <w:id w:val="82023484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44A227" w14:textId="38CBB47D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20081750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D0D7D53" w14:textId="6D84BDCA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98D93BF" w14:textId="77777777" w:rsidR="00327462" w:rsidRPr="00E05BD7" w:rsidRDefault="00327462" w:rsidP="00327462">
            <w:pPr>
              <w:rPr>
                <w:sz w:val="22"/>
                <w:szCs w:val="22"/>
              </w:rPr>
            </w:pPr>
          </w:p>
        </w:tc>
      </w:tr>
      <w:tr w:rsidR="00591B42" w14:paraId="6D0AEDF9" w14:textId="77777777" w:rsidTr="00A97E87">
        <w:tc>
          <w:tcPr>
            <w:tcW w:w="3818" w:type="dxa"/>
            <w:vAlign w:val="center"/>
          </w:tcPr>
          <w:p w14:paraId="596789BA" w14:textId="042558B6" w:rsidR="00591B42" w:rsidRDefault="00591B42" w:rsidP="00591B42">
            <w:pPr>
              <w:rPr>
                <w:b/>
              </w:rPr>
            </w:pPr>
            <w:r w:rsidRPr="005869DF">
              <w:rPr>
                <w:sz w:val="22"/>
                <w:szCs w:val="22"/>
              </w:rPr>
              <w:t>Other</w:t>
            </w:r>
            <w:r w:rsidR="006A2F25"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-36737136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6CA55730" w14:textId="2C30EDC0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3674645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FCB78BA" w14:textId="49B456E3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741B9CD4" w14:textId="098C8B5F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14:paraId="22A21F5D" w14:textId="77777777" w:rsidTr="00A97E87">
        <w:tc>
          <w:tcPr>
            <w:tcW w:w="3818" w:type="dxa"/>
            <w:vAlign w:val="center"/>
          </w:tcPr>
          <w:p w14:paraId="6BDA232A" w14:textId="567CF582" w:rsidR="00327462" w:rsidRPr="005869DF" w:rsidRDefault="00327462" w:rsidP="00327462">
            <w:r w:rsidRPr="005869DF">
              <w:rPr>
                <w:sz w:val="22"/>
                <w:szCs w:val="22"/>
              </w:rPr>
              <w:t>Other</w:t>
            </w:r>
            <w:r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740211468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840190" w14:textId="12E3638E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5124287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53CBC2B" w14:textId="386F0492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60B82B5" w14:textId="77777777" w:rsidR="00327462" w:rsidRPr="00E05BD7" w:rsidRDefault="00327462" w:rsidP="00327462">
            <w:pPr>
              <w:rPr>
                <w:b/>
              </w:rPr>
            </w:pPr>
          </w:p>
        </w:tc>
      </w:tr>
    </w:tbl>
    <w:p w14:paraId="7BB1E603" w14:textId="566839D7" w:rsidR="008D2AC9" w:rsidRPr="00DE647B" w:rsidRDefault="006A2F25" w:rsidP="00AB4C02">
      <w:pPr>
        <w:spacing w:after="0"/>
        <w:ind w:left="-851"/>
        <w:rPr>
          <w:color w:val="7F7F7F" w:themeColor="text1" w:themeTint="80"/>
          <w:sz w:val="18"/>
          <w:lang w:val="en-US"/>
        </w:rPr>
      </w:pPr>
      <w:r w:rsidRPr="00DE647B">
        <w:rPr>
          <w:color w:val="7F7F7F" w:themeColor="text1" w:themeTint="80"/>
          <w:sz w:val="18"/>
          <w:lang w:val="en-US"/>
        </w:rPr>
        <w:t>*</w:t>
      </w:r>
      <w:r w:rsidR="00A12322" w:rsidRPr="00DE647B">
        <w:rPr>
          <w:color w:val="7F7F7F" w:themeColor="text1" w:themeTint="80"/>
          <w:sz w:val="18"/>
          <w:lang w:val="en-US"/>
        </w:rPr>
        <w:t>For e</w:t>
      </w:r>
      <w:r w:rsidRPr="00DE647B">
        <w:rPr>
          <w:color w:val="7F7F7F" w:themeColor="text1" w:themeTint="80"/>
          <w:sz w:val="18"/>
          <w:lang w:val="en-US"/>
        </w:rPr>
        <w:t>xample</w:t>
      </w:r>
      <w:r w:rsidR="00A12322" w:rsidRPr="00DE647B">
        <w:rPr>
          <w:color w:val="7F7F7F" w:themeColor="text1" w:themeTint="80"/>
          <w:sz w:val="18"/>
          <w:lang w:val="en-US"/>
        </w:rPr>
        <w:t>; S</w:t>
      </w:r>
      <w:r w:rsidRPr="00DE647B">
        <w:rPr>
          <w:color w:val="7F7F7F" w:themeColor="text1" w:themeTint="80"/>
          <w:sz w:val="18"/>
          <w:lang w:val="en-US"/>
        </w:rPr>
        <w:t>hipping</w:t>
      </w:r>
      <w:r w:rsidR="00A12322" w:rsidRPr="00DE647B">
        <w:rPr>
          <w:color w:val="7F7F7F" w:themeColor="text1" w:themeTint="80"/>
          <w:sz w:val="18"/>
          <w:lang w:val="en-US"/>
        </w:rPr>
        <w:t xml:space="preserve">, </w:t>
      </w:r>
      <w:r w:rsidRPr="00DE647B">
        <w:rPr>
          <w:color w:val="7F7F7F" w:themeColor="text1" w:themeTint="80"/>
          <w:sz w:val="18"/>
          <w:lang w:val="en-US"/>
        </w:rPr>
        <w:t>storage</w:t>
      </w:r>
      <w:r w:rsidR="00A12322" w:rsidRPr="00DE647B">
        <w:rPr>
          <w:color w:val="7F7F7F" w:themeColor="text1" w:themeTint="80"/>
          <w:sz w:val="18"/>
          <w:lang w:val="en-US"/>
        </w:rPr>
        <w:t xml:space="preserve"> and/or import licenses for</w:t>
      </w:r>
      <w:r w:rsidRPr="00DE647B">
        <w:rPr>
          <w:color w:val="7F7F7F" w:themeColor="text1" w:themeTint="80"/>
          <w:sz w:val="18"/>
          <w:lang w:val="en-US"/>
        </w:rPr>
        <w:t xml:space="preserve"> Biological </w:t>
      </w:r>
      <w:r w:rsidR="00A12322" w:rsidRPr="00DE647B">
        <w:rPr>
          <w:color w:val="7F7F7F" w:themeColor="text1" w:themeTint="80"/>
          <w:sz w:val="18"/>
          <w:lang w:val="en-US"/>
        </w:rPr>
        <w:t>Specimen or Study Drug</w:t>
      </w:r>
      <w:r w:rsidRPr="00DE647B">
        <w:rPr>
          <w:color w:val="7F7F7F" w:themeColor="text1" w:themeTint="80"/>
          <w:sz w:val="18"/>
          <w:lang w:val="en-US"/>
        </w:rPr>
        <w:t xml:space="preserve"> </w:t>
      </w: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C80A23" w:rsidRPr="00C80A23" w14:paraId="1A050B3F" w14:textId="77777777" w:rsidTr="005F1DA9">
        <w:trPr>
          <w:trHeight w:val="186"/>
        </w:trPr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2780B2" w14:textId="77777777" w:rsidR="00F375EF" w:rsidRPr="009409F2" w:rsidRDefault="00F375EF" w:rsidP="00F375EF">
            <w:pPr>
              <w:spacing w:after="0"/>
              <w:ind w:left="312"/>
              <w:rPr>
                <w:b/>
                <w:sz w:val="10"/>
                <w:szCs w:val="10"/>
                <w:lang w:val="en-US"/>
              </w:rPr>
            </w:pPr>
          </w:p>
          <w:p w14:paraId="27845030" w14:textId="4B6A46B6" w:rsidR="00C80A23" w:rsidRPr="00C80A23" w:rsidRDefault="00303F20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Ref</w:t>
            </w:r>
            <w:r w:rsidR="00C80A23" w:rsidRPr="00AB4C02">
              <w:rPr>
                <w:b/>
                <w:bCs/>
                <w:sz w:val="24"/>
                <w:lang w:val="en-US"/>
              </w:rPr>
              <w:t>erences</w:t>
            </w:r>
            <w:r w:rsidR="00C80A23" w:rsidRPr="00C80A23">
              <w:rPr>
                <w:b/>
                <w:lang w:val="en-US"/>
              </w:rPr>
              <w:t xml:space="preserve">   </w:t>
            </w:r>
          </w:p>
        </w:tc>
      </w:tr>
      <w:tr w:rsidR="00DE647B" w:rsidRPr="00B1293E" w14:paraId="03732859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46307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25BDF52B" w14:textId="13263463" w:rsidR="00DE647B" w:rsidRPr="00B1293E" w:rsidRDefault="00DE647B" w:rsidP="0040655F">
            <w:pPr>
              <w:spacing w:after="0"/>
              <w:rPr>
                <w:lang w:val="en-US"/>
              </w:rPr>
            </w:pPr>
          </w:p>
        </w:tc>
      </w:tr>
      <w:tr w:rsidR="00415041" w:rsidRPr="00C80A23" w14:paraId="07479C2D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D0AFC6" w14:textId="77777777" w:rsidR="00415041" w:rsidRPr="009409F2" w:rsidRDefault="00415041" w:rsidP="00506C13">
            <w:pPr>
              <w:spacing w:after="0"/>
              <w:rPr>
                <w:sz w:val="6"/>
                <w:szCs w:val="6"/>
                <w:lang w:val="en-US"/>
              </w:rPr>
            </w:pPr>
          </w:p>
          <w:p w14:paraId="2DF41147" w14:textId="1D1769D1" w:rsidR="00415041" w:rsidRPr="00415041" w:rsidRDefault="00415041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lang w:val="en-US"/>
              </w:rPr>
            </w:pPr>
            <w:proofErr w:type="gramStart"/>
            <w:r w:rsidRPr="00841B23">
              <w:rPr>
                <w:b/>
                <w:bCs/>
                <w:sz w:val="24"/>
                <w:lang w:val="en-US"/>
              </w:rPr>
              <w:t>Addition</w:t>
            </w:r>
            <w:proofErr w:type="gramEnd"/>
            <w:r w:rsidRPr="00841B23">
              <w:rPr>
                <w:b/>
                <w:bCs/>
                <w:sz w:val="24"/>
                <w:lang w:val="en-US"/>
              </w:rPr>
              <w:t xml:space="preserve"> </w:t>
            </w:r>
            <w:r w:rsidR="00AB4C02">
              <w:rPr>
                <w:b/>
                <w:bCs/>
                <w:sz w:val="24"/>
                <w:lang w:val="en-US"/>
              </w:rPr>
              <w:t>i</w:t>
            </w:r>
            <w:r w:rsidRPr="00AB4C02">
              <w:rPr>
                <w:b/>
                <w:bCs/>
                <w:sz w:val="24"/>
                <w:lang w:val="en-US"/>
              </w:rPr>
              <w:t>nformation</w:t>
            </w:r>
            <w:r w:rsidRPr="00841B23">
              <w:rPr>
                <w:b/>
                <w:bCs/>
                <w:sz w:val="24"/>
                <w:lang w:val="en-US"/>
              </w:rPr>
              <w:t xml:space="preserve"> for consideration</w:t>
            </w:r>
          </w:p>
        </w:tc>
      </w:tr>
      <w:tr w:rsidR="00415041" w:rsidRPr="00B1293E" w14:paraId="0A394624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B7442" w14:textId="166DF93D" w:rsidR="00415041" w:rsidRPr="00303F20" w:rsidRDefault="00BB3E2F" w:rsidP="00303F20">
            <w:pPr>
              <w:spacing w:after="0"/>
              <w:jc w:val="right"/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</w:pPr>
            <w:sdt>
              <w:sdtPr>
                <w:rPr>
                  <w:color w:val="808080" w:themeColor="background1" w:themeShade="80"/>
                  <w:sz w:val="20"/>
                  <w:szCs w:val="20"/>
                  <w:lang w:val="en-US"/>
                </w:rPr>
                <w:id w:val="1930701276"/>
                <w14:checkbox>
                  <w14:checked w14:val="1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20573">
                  <w:rPr>
                    <w:rFonts w:ascii="Yu Gothic UI" w:eastAsia="Yu Gothic UI" w:hAnsi="Yu Gothic UI" w:cs="Segoe UI Symbol" w:hint="eastAsia"/>
                    <w:color w:val="808080" w:themeColor="background1" w:themeShade="80"/>
                    <w:sz w:val="20"/>
                    <w:szCs w:val="20"/>
                    <w:lang w:val="en-US"/>
                  </w:rPr>
                  <w:t>☒</w:t>
                </w:r>
              </w:sdtContent>
            </w:sdt>
            <w:r w:rsidR="00303F20" w:rsidRPr="00303F20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None to consider </w:t>
            </w:r>
          </w:p>
          <w:p w14:paraId="116FD489" w14:textId="77777777" w:rsidR="00415041" w:rsidRPr="00B1293E" w:rsidRDefault="00415041" w:rsidP="00303F20">
            <w:pPr>
              <w:spacing w:after="0"/>
              <w:rPr>
                <w:lang w:val="en-US"/>
              </w:rPr>
            </w:pPr>
          </w:p>
        </w:tc>
      </w:tr>
    </w:tbl>
    <w:p w14:paraId="67351CFE" w14:textId="77777777" w:rsidR="00DE647B" w:rsidRPr="00A84205" w:rsidRDefault="00DE647B" w:rsidP="00415041">
      <w:pPr>
        <w:spacing w:after="0"/>
        <w:ind w:left="-42"/>
        <w:rPr>
          <w:b/>
          <w:bCs/>
          <w:sz w:val="2"/>
          <w:szCs w:val="2"/>
          <w:lang w:val="en-US"/>
        </w:rPr>
      </w:pPr>
    </w:p>
    <w:sectPr w:rsidR="00DE647B" w:rsidRPr="00A84205" w:rsidSect="00973A37">
      <w:headerReference w:type="default" r:id="rId12"/>
      <w:footerReference w:type="default" r:id="rId13"/>
      <w:pgSz w:w="11906" w:h="16838"/>
      <w:pgMar w:top="1276" w:right="991" w:bottom="709" w:left="1702" w:header="284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32749" w14:textId="77777777" w:rsidR="00BB3E2F" w:rsidRDefault="00BB3E2F" w:rsidP="00B1293E">
      <w:pPr>
        <w:spacing w:after="0" w:line="240" w:lineRule="auto"/>
      </w:pPr>
      <w:r>
        <w:separator/>
      </w:r>
    </w:p>
  </w:endnote>
  <w:endnote w:type="continuationSeparator" w:id="0">
    <w:p w14:paraId="08B570B8" w14:textId="77777777" w:rsidR="00BB3E2F" w:rsidRDefault="00BB3E2F" w:rsidP="00B12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0220771"/>
      <w:docPartObj>
        <w:docPartGallery w:val="Page Numbers (Bottom of Page)"/>
        <w:docPartUnique/>
      </w:docPartObj>
    </w:sdtPr>
    <w:sdtEndPr/>
    <w:sdtContent>
      <w:sdt>
        <w:sdtPr>
          <w:id w:val="-374548578"/>
          <w:docPartObj>
            <w:docPartGallery w:val="Page Numbers (Top of Page)"/>
            <w:docPartUnique/>
          </w:docPartObj>
        </w:sdtPr>
        <w:sdtEndPr/>
        <w:sdtContent>
          <w:p w14:paraId="165A8B8C" w14:textId="586AA40A" w:rsidR="00514E32" w:rsidRPr="00C42D24" w:rsidRDefault="00514E32" w:rsidP="00415041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8931"/>
              </w:tabs>
              <w:ind w:left="-993" w:right="-285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Cs/>
                <w:sz w:val="18"/>
                <w:szCs w:val="24"/>
              </w:rPr>
              <w:t xml:space="preserve">TROG Cancer Research: </w:t>
            </w:r>
            <w:r w:rsidRPr="00F455D6">
              <w:rPr>
                <w:bCs/>
                <w:sz w:val="18"/>
                <w:szCs w:val="24"/>
              </w:rPr>
              <w:t>New Proposal</w:t>
            </w:r>
            <w:r>
              <w:rPr>
                <w:bCs/>
                <w:sz w:val="18"/>
                <w:szCs w:val="24"/>
              </w:rPr>
              <w:t xml:space="preserve"> Synopsis Form_</w:t>
            </w:r>
            <w:r w:rsidR="00720573">
              <w:rPr>
                <w:bCs/>
                <w:sz w:val="18"/>
                <w:szCs w:val="24"/>
              </w:rPr>
              <w:t>01</w:t>
            </w:r>
            <w:r w:rsidR="00720573">
              <w:rPr>
                <w:bCs/>
                <w:sz w:val="18"/>
                <w:szCs w:val="24"/>
              </w:rPr>
              <w:t xml:space="preserve"> </w:t>
            </w:r>
            <w:r w:rsidR="00841B23">
              <w:rPr>
                <w:bCs/>
                <w:sz w:val="18"/>
                <w:szCs w:val="24"/>
              </w:rPr>
              <w:t xml:space="preserve">December </w:t>
            </w:r>
            <w:proofErr w:type="gramStart"/>
            <w:r w:rsidR="00720573">
              <w:rPr>
                <w:bCs/>
                <w:sz w:val="18"/>
                <w:szCs w:val="24"/>
              </w:rPr>
              <w:t>202</w:t>
            </w:r>
            <w:r w:rsidR="00720573">
              <w:rPr>
                <w:bCs/>
                <w:sz w:val="18"/>
                <w:szCs w:val="24"/>
              </w:rPr>
              <w:t>5</w:t>
            </w:r>
            <w:r w:rsidR="00720573">
              <w:rPr>
                <w:bCs/>
                <w:sz w:val="18"/>
                <w:szCs w:val="24"/>
              </w:rPr>
              <w:t xml:space="preserve">  </w:t>
            </w:r>
            <w:r>
              <w:rPr>
                <w:bCs/>
                <w:sz w:val="18"/>
                <w:szCs w:val="24"/>
              </w:rPr>
              <w:tab/>
            </w:r>
            <w:proofErr w:type="gramEnd"/>
            <w:r w:rsidRPr="00F455D6">
              <w:rPr>
                <w:sz w:val="18"/>
                <w:szCs w:val="18"/>
              </w:rPr>
              <w:t xml:space="preserve">Page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2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  <w:r w:rsidRPr="00F455D6">
              <w:rPr>
                <w:sz w:val="18"/>
                <w:szCs w:val="18"/>
              </w:rPr>
              <w:t xml:space="preserve"> of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4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7C783" w14:textId="77777777" w:rsidR="00BB3E2F" w:rsidRDefault="00BB3E2F" w:rsidP="00B1293E">
      <w:pPr>
        <w:spacing w:after="0" w:line="240" w:lineRule="auto"/>
      </w:pPr>
      <w:r>
        <w:separator/>
      </w:r>
    </w:p>
  </w:footnote>
  <w:footnote w:type="continuationSeparator" w:id="0">
    <w:p w14:paraId="6222FE7A" w14:textId="77777777" w:rsidR="00BB3E2F" w:rsidRDefault="00BB3E2F" w:rsidP="00B12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32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E05BD7" w14:paraId="710C3D1D" w14:textId="77777777" w:rsidTr="0037153D">
      <w:trPr>
        <w:trHeight w:val="835"/>
      </w:trPr>
      <w:tc>
        <w:tcPr>
          <w:tcW w:w="2689" w:type="dxa"/>
        </w:tcPr>
        <w:p w14:paraId="706CE172" w14:textId="0F043D03" w:rsidR="00E05BD7" w:rsidRDefault="00514E32" w:rsidP="005F6A93">
          <w:pPr>
            <w:pStyle w:val="Header"/>
            <w:tabs>
              <w:tab w:val="clear" w:pos="9026"/>
            </w:tabs>
          </w:pPr>
          <w:r w:rsidRPr="00C02AF6">
            <w:rPr>
              <w:noProof/>
              <w:lang w:eastAsia="en-AU"/>
            </w:rPr>
            <w:t xml:space="preserve">  </w:t>
          </w:r>
          <w:r w:rsidR="003C4BCC" w:rsidRPr="005F6A93">
            <w:rPr>
              <w:noProof/>
              <w:sz w:val="2"/>
              <w:szCs w:val="2"/>
              <w:lang w:eastAsia="en-AU"/>
            </w:rPr>
            <w:drawing>
              <wp:anchor distT="0" distB="0" distL="114300" distR="114300" simplePos="0" relativeHeight="251661312" behindDoc="0" locked="0" layoutInCell="1" allowOverlap="1" wp14:anchorId="556790B4" wp14:editId="22FD4C16">
                <wp:simplePos x="0" y="0"/>
                <wp:positionH relativeFrom="margin">
                  <wp:posOffset>8644255</wp:posOffset>
                </wp:positionH>
                <wp:positionV relativeFrom="paragraph">
                  <wp:posOffset>-340995</wp:posOffset>
                </wp:positionV>
                <wp:extent cx="1046480" cy="939800"/>
                <wp:effectExtent l="0" t="0" r="1270" b="0"/>
                <wp:wrapNone/>
                <wp:docPr id="15" name="Picture 15" descr="TROG Logo_RGB_Small_400p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ROG Logo_RGB_Small_400p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6480" cy="939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05BD7" w:rsidRPr="005F6A93">
            <w:rPr>
              <w:noProof/>
              <w:sz w:val="2"/>
              <w:szCs w:val="2"/>
              <w:lang w:eastAsia="en-AU"/>
            </w:rPr>
            <w:t xml:space="preserve"> </w:t>
          </w:r>
          <w:r w:rsidR="00E05BD7">
            <w:rPr>
              <w:noProof/>
            </w:rPr>
            <w:drawing>
              <wp:inline distT="0" distB="0" distL="0" distR="0" wp14:anchorId="6840F5A0" wp14:editId="29AC9ABE">
                <wp:extent cx="1504950" cy="639681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7391" cy="65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43" w:type="dxa"/>
          <w:vAlign w:val="center"/>
        </w:tcPr>
        <w:p w14:paraId="1C11C701" w14:textId="57723E06" w:rsidR="00E05BD7" w:rsidRDefault="00E05BD7" w:rsidP="00BA5083">
          <w:pPr>
            <w:pStyle w:val="Header"/>
            <w:tabs>
              <w:tab w:val="clear" w:pos="9026"/>
            </w:tabs>
            <w:ind w:left="40" w:right="31"/>
            <w:jc w:val="center"/>
          </w:pPr>
          <w:r w:rsidRPr="00170713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NEW PROPOSAL</w:t>
          </w:r>
          <w:r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 xml:space="preserve"> FORM</w:t>
          </w:r>
        </w:p>
      </w:tc>
    </w:tr>
  </w:tbl>
  <w:p w14:paraId="00D2DCBF" w14:textId="77777777" w:rsidR="00E05BD7" w:rsidRPr="005F6A93" w:rsidRDefault="00E05BD7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6040"/>
    <w:multiLevelType w:val="hybridMultilevel"/>
    <w:tmpl w:val="3170F038"/>
    <w:lvl w:ilvl="0" w:tplc="5272447C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633DEF"/>
    <w:multiLevelType w:val="hybridMultilevel"/>
    <w:tmpl w:val="DAE8ADF6"/>
    <w:lvl w:ilvl="0" w:tplc="411C468A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E74"/>
    <w:multiLevelType w:val="hybridMultilevel"/>
    <w:tmpl w:val="30163652"/>
    <w:lvl w:ilvl="0" w:tplc="3C1C5FB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02417"/>
    <w:multiLevelType w:val="hybridMultilevel"/>
    <w:tmpl w:val="80EAF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F81B87"/>
    <w:multiLevelType w:val="hybridMultilevel"/>
    <w:tmpl w:val="838AA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951880"/>
    <w:multiLevelType w:val="hybridMultilevel"/>
    <w:tmpl w:val="86FCF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619422">
    <w:abstractNumId w:val="2"/>
  </w:num>
  <w:num w:numId="2" w16cid:durableId="506484867">
    <w:abstractNumId w:val="3"/>
  </w:num>
  <w:num w:numId="3" w16cid:durableId="470908424">
    <w:abstractNumId w:val="5"/>
  </w:num>
  <w:num w:numId="4" w16cid:durableId="154879040">
    <w:abstractNumId w:val="0"/>
  </w:num>
  <w:num w:numId="5" w16cid:durableId="1357383854">
    <w:abstractNumId w:val="1"/>
  </w:num>
  <w:num w:numId="6" w16cid:durableId="3496492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wMba0MAZSlko6SsGpxcWZ+XkgBca1ACG8D1IsAAAA"/>
  </w:docVars>
  <w:rsids>
    <w:rsidRoot w:val="00B1293E"/>
    <w:rsid w:val="00004928"/>
    <w:rsid w:val="00043ABC"/>
    <w:rsid w:val="0006576A"/>
    <w:rsid w:val="00084EE3"/>
    <w:rsid w:val="000C3702"/>
    <w:rsid w:val="000E4224"/>
    <w:rsid w:val="0016379F"/>
    <w:rsid w:val="00170713"/>
    <w:rsid w:val="002050E2"/>
    <w:rsid w:val="00207086"/>
    <w:rsid w:val="00222B8F"/>
    <w:rsid w:val="002701BD"/>
    <w:rsid w:val="00303F20"/>
    <w:rsid w:val="00327462"/>
    <w:rsid w:val="003419FE"/>
    <w:rsid w:val="0034356F"/>
    <w:rsid w:val="003563B6"/>
    <w:rsid w:val="00364898"/>
    <w:rsid w:val="0037153D"/>
    <w:rsid w:val="003858E2"/>
    <w:rsid w:val="003B2CE9"/>
    <w:rsid w:val="003C4BCC"/>
    <w:rsid w:val="003E2622"/>
    <w:rsid w:val="003E2850"/>
    <w:rsid w:val="00415041"/>
    <w:rsid w:val="004201C3"/>
    <w:rsid w:val="0044379A"/>
    <w:rsid w:val="00445343"/>
    <w:rsid w:val="00451680"/>
    <w:rsid w:val="004600CA"/>
    <w:rsid w:val="004B4FCC"/>
    <w:rsid w:val="004B7500"/>
    <w:rsid w:val="0050163C"/>
    <w:rsid w:val="00506E99"/>
    <w:rsid w:val="00514E32"/>
    <w:rsid w:val="00523E1F"/>
    <w:rsid w:val="0053346C"/>
    <w:rsid w:val="00536DC1"/>
    <w:rsid w:val="00540534"/>
    <w:rsid w:val="00561550"/>
    <w:rsid w:val="005869DF"/>
    <w:rsid w:val="00591B42"/>
    <w:rsid w:val="005A048F"/>
    <w:rsid w:val="005B197E"/>
    <w:rsid w:val="005F1DA9"/>
    <w:rsid w:val="005F5FD0"/>
    <w:rsid w:val="005F6A93"/>
    <w:rsid w:val="00606D46"/>
    <w:rsid w:val="006168CD"/>
    <w:rsid w:val="00633EA0"/>
    <w:rsid w:val="0064603B"/>
    <w:rsid w:val="00660F8F"/>
    <w:rsid w:val="006A2F25"/>
    <w:rsid w:val="006D4957"/>
    <w:rsid w:val="006E7CDC"/>
    <w:rsid w:val="007029DE"/>
    <w:rsid w:val="00720573"/>
    <w:rsid w:val="00756CFA"/>
    <w:rsid w:val="0076425E"/>
    <w:rsid w:val="007A59EC"/>
    <w:rsid w:val="007B39EB"/>
    <w:rsid w:val="007B3F7D"/>
    <w:rsid w:val="00841B23"/>
    <w:rsid w:val="00852748"/>
    <w:rsid w:val="00856B75"/>
    <w:rsid w:val="0085747B"/>
    <w:rsid w:val="00870C46"/>
    <w:rsid w:val="00876108"/>
    <w:rsid w:val="00884834"/>
    <w:rsid w:val="008B07C9"/>
    <w:rsid w:val="008C3B95"/>
    <w:rsid w:val="008C5C63"/>
    <w:rsid w:val="008D2AC9"/>
    <w:rsid w:val="008D3819"/>
    <w:rsid w:val="008F05B6"/>
    <w:rsid w:val="008F2F25"/>
    <w:rsid w:val="009277AD"/>
    <w:rsid w:val="0093428F"/>
    <w:rsid w:val="009409F2"/>
    <w:rsid w:val="00963998"/>
    <w:rsid w:val="00973A37"/>
    <w:rsid w:val="00982703"/>
    <w:rsid w:val="009A3661"/>
    <w:rsid w:val="009C359E"/>
    <w:rsid w:val="009E7485"/>
    <w:rsid w:val="009F122A"/>
    <w:rsid w:val="009F4309"/>
    <w:rsid w:val="00A04917"/>
    <w:rsid w:val="00A12322"/>
    <w:rsid w:val="00A32806"/>
    <w:rsid w:val="00A84205"/>
    <w:rsid w:val="00A97E87"/>
    <w:rsid w:val="00AB4C02"/>
    <w:rsid w:val="00AC5E6A"/>
    <w:rsid w:val="00AC7C5B"/>
    <w:rsid w:val="00AD7016"/>
    <w:rsid w:val="00B06971"/>
    <w:rsid w:val="00B1293E"/>
    <w:rsid w:val="00B14AA2"/>
    <w:rsid w:val="00B6270E"/>
    <w:rsid w:val="00BA5083"/>
    <w:rsid w:val="00BB3E2F"/>
    <w:rsid w:val="00BB57C9"/>
    <w:rsid w:val="00C07061"/>
    <w:rsid w:val="00C129D8"/>
    <w:rsid w:val="00C40F2F"/>
    <w:rsid w:val="00C42D24"/>
    <w:rsid w:val="00C60407"/>
    <w:rsid w:val="00C80A23"/>
    <w:rsid w:val="00C961E3"/>
    <w:rsid w:val="00CB0D7F"/>
    <w:rsid w:val="00CD5DAF"/>
    <w:rsid w:val="00CD7771"/>
    <w:rsid w:val="00D01BAE"/>
    <w:rsid w:val="00D02C57"/>
    <w:rsid w:val="00D06C67"/>
    <w:rsid w:val="00D51ECC"/>
    <w:rsid w:val="00D6659F"/>
    <w:rsid w:val="00D70D26"/>
    <w:rsid w:val="00DC2183"/>
    <w:rsid w:val="00DD5BF5"/>
    <w:rsid w:val="00DE647B"/>
    <w:rsid w:val="00DE7B18"/>
    <w:rsid w:val="00DF6F99"/>
    <w:rsid w:val="00E05BD7"/>
    <w:rsid w:val="00E108A3"/>
    <w:rsid w:val="00E212E7"/>
    <w:rsid w:val="00E56383"/>
    <w:rsid w:val="00E61D27"/>
    <w:rsid w:val="00ED313A"/>
    <w:rsid w:val="00F375EF"/>
    <w:rsid w:val="00F4211D"/>
    <w:rsid w:val="00F42802"/>
    <w:rsid w:val="00F455D6"/>
    <w:rsid w:val="00F51F81"/>
    <w:rsid w:val="00FB4A1B"/>
    <w:rsid w:val="00FB51F8"/>
    <w:rsid w:val="00FD7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3493C"/>
  <w15:chartTrackingRefBased/>
  <w15:docId w15:val="{547B26B9-CAF4-463F-9F55-EFEE0C92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93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93E"/>
  </w:style>
  <w:style w:type="paragraph" w:styleId="Footer">
    <w:name w:val="footer"/>
    <w:basedOn w:val="Normal"/>
    <w:link w:val="Foot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93E"/>
  </w:style>
  <w:style w:type="paragraph" w:styleId="BalloonText">
    <w:name w:val="Balloon Text"/>
    <w:basedOn w:val="Normal"/>
    <w:link w:val="BalloonTextChar"/>
    <w:uiPriority w:val="99"/>
    <w:semiHidden/>
    <w:unhideWhenUsed/>
    <w:rsid w:val="00A0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4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FC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4FC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B51F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B75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00C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F430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D5DAF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163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4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og.com.au/member-apply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s.edu.au/research-and-teaching/our-research/cancer-research-economics-support-team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uts.edu.au/research/centre-health-economics-research-and-evaluation/cancer-quality-life-expert-service-team-cques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mbership@trog.com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27F4F53C7C743C7AA4B8AC001AAA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E274-4938-4527-9635-FB61F4F9A84E}"/>
      </w:docPartPr>
      <w:docPartBody>
        <w:p w:rsidR="00E63F69" w:rsidRDefault="00741705" w:rsidP="00741705">
          <w:pPr>
            <w:pStyle w:val="627F4F53C7C743C7AA4B8AC001AAA367"/>
          </w:pPr>
          <w:r w:rsidRPr="002262AA">
            <w:rPr>
              <w:rStyle w:val="PlaceholderText"/>
            </w:rPr>
            <w:t>Choose an item.</w:t>
          </w:r>
        </w:p>
      </w:docPartBody>
    </w:docPart>
    <w:docPart>
      <w:docPartPr>
        <w:name w:val="29DB6DA2850E4ADA9F9F795C47AF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D851C-4884-4912-B89B-2553B008931D}"/>
      </w:docPartPr>
      <w:docPartBody>
        <w:p w:rsidR="003E4707" w:rsidRDefault="00E63F69" w:rsidP="00E63F69">
          <w:pPr>
            <w:pStyle w:val="29DB6DA2850E4ADA9F9F795C47AF8B05"/>
          </w:pPr>
          <w:r w:rsidRPr="009809A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59C9"/>
    <w:rsid w:val="00062A0C"/>
    <w:rsid w:val="000C4992"/>
    <w:rsid w:val="00116F05"/>
    <w:rsid w:val="00284D3F"/>
    <w:rsid w:val="003021B3"/>
    <w:rsid w:val="003459C9"/>
    <w:rsid w:val="003E4707"/>
    <w:rsid w:val="00440034"/>
    <w:rsid w:val="00440437"/>
    <w:rsid w:val="004A457D"/>
    <w:rsid w:val="004C147A"/>
    <w:rsid w:val="005022A1"/>
    <w:rsid w:val="005273DE"/>
    <w:rsid w:val="005E7688"/>
    <w:rsid w:val="0068600E"/>
    <w:rsid w:val="007029DE"/>
    <w:rsid w:val="00712056"/>
    <w:rsid w:val="0072790C"/>
    <w:rsid w:val="00741705"/>
    <w:rsid w:val="007B66F6"/>
    <w:rsid w:val="008039B0"/>
    <w:rsid w:val="0093428F"/>
    <w:rsid w:val="00982703"/>
    <w:rsid w:val="00A857CE"/>
    <w:rsid w:val="00A95ED8"/>
    <w:rsid w:val="00BA527A"/>
    <w:rsid w:val="00C53AAC"/>
    <w:rsid w:val="00CD355D"/>
    <w:rsid w:val="00DC1CE8"/>
    <w:rsid w:val="00E63F69"/>
    <w:rsid w:val="00F67413"/>
    <w:rsid w:val="00FF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F69"/>
    <w:rPr>
      <w:color w:val="808080"/>
    </w:rPr>
  </w:style>
  <w:style w:type="paragraph" w:customStyle="1" w:styleId="627F4F53C7C743C7AA4B8AC001AAA367">
    <w:name w:val="627F4F53C7C743C7AA4B8AC001AAA367"/>
    <w:rsid w:val="00741705"/>
  </w:style>
  <w:style w:type="paragraph" w:customStyle="1" w:styleId="29DB6DA2850E4ADA9F9F795C47AF8B05">
    <w:name w:val="29DB6DA2850E4ADA9F9F795C47AF8B05"/>
    <w:rsid w:val="00E63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839B7-DE9C-4927-915B-43539A2AF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33</Words>
  <Characters>4962</Characters>
  <Application>Microsoft Office Word</Application>
  <DocSecurity>0</DocSecurity>
  <Lines>13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Torony</dc:creator>
  <cp:keywords/>
  <dc:description/>
  <cp:lastModifiedBy>Rebecca Montgomery</cp:lastModifiedBy>
  <cp:revision>3</cp:revision>
  <cp:lastPrinted>2018-06-28T04:27:00Z</cp:lastPrinted>
  <dcterms:created xsi:type="dcterms:W3CDTF">2025-12-01T04:29:00Z</dcterms:created>
  <dcterms:modified xsi:type="dcterms:W3CDTF">2025-12-01T04:30:00Z</dcterms:modified>
</cp:coreProperties>
</file>